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69891A" w14:textId="0FF21A1E" w:rsidR="001024B6" w:rsidRDefault="001024B6" w:rsidP="001024B6">
      <w:pPr>
        <w:pStyle w:val="Title"/>
        <w:jc w:val="center"/>
      </w:pPr>
      <w:r>
        <w:t>Test Plan</w:t>
      </w:r>
    </w:p>
    <w:p w14:paraId="24D296C6" w14:textId="62427D66" w:rsidR="001024B6" w:rsidRDefault="00B9566F" w:rsidP="00B9566F">
      <w:pPr>
        <w:pStyle w:val="Heading1"/>
      </w:pPr>
      <w:bookmarkStart w:id="0" w:name="_Hlk193985654"/>
      <w:r>
        <w:t>1 Introduction</w:t>
      </w:r>
    </w:p>
    <w:p w14:paraId="21132050" w14:textId="1E33C102" w:rsidR="00B9566F" w:rsidRDefault="00B9566F" w:rsidP="00B9566F">
      <w:pPr>
        <w:pStyle w:val="Heading2"/>
        <w:numPr>
          <w:ilvl w:val="1"/>
          <w:numId w:val="1"/>
        </w:numPr>
      </w:pPr>
      <w:r>
        <w:t>Test Objectives</w:t>
      </w:r>
    </w:p>
    <w:p w14:paraId="37965B27" w14:textId="036C7A65" w:rsidR="00B9566F" w:rsidRDefault="00B9566F" w:rsidP="00B9566F">
      <w:r>
        <w:t>The purpose of this testing phase of the Mixed reality system should meet the requirements so that:</w:t>
      </w:r>
    </w:p>
    <w:p w14:paraId="629666C4" w14:textId="39F3C3BE" w:rsidR="00B9566F" w:rsidRDefault="00B9566F" w:rsidP="00B9566F">
      <w:pPr>
        <w:pStyle w:val="ListParagraph"/>
        <w:numPr>
          <w:ilvl w:val="0"/>
          <w:numId w:val="3"/>
        </w:numPr>
      </w:pPr>
      <w:r>
        <w:t>The user can move around the stage.</w:t>
      </w:r>
    </w:p>
    <w:p w14:paraId="0E9B41C3" w14:textId="453E7FB7" w:rsidR="00B9566F" w:rsidRDefault="00B9566F" w:rsidP="00B9566F">
      <w:pPr>
        <w:pStyle w:val="ListParagraph"/>
        <w:numPr>
          <w:ilvl w:val="0"/>
          <w:numId w:val="3"/>
        </w:numPr>
      </w:pPr>
      <w:r>
        <w:t>All music is fully functional and played correctly.</w:t>
      </w:r>
    </w:p>
    <w:p w14:paraId="38BF0042" w14:textId="79C7206C" w:rsidR="00B9566F" w:rsidRDefault="00B9566F" w:rsidP="00B9566F">
      <w:pPr>
        <w:pStyle w:val="ListParagraph"/>
        <w:numPr>
          <w:ilvl w:val="0"/>
          <w:numId w:val="3"/>
        </w:numPr>
      </w:pPr>
      <w:r>
        <w:t>Animations are running properly.</w:t>
      </w:r>
    </w:p>
    <w:p w14:paraId="484B1D36" w14:textId="29B4FBF5" w:rsidR="00B9566F" w:rsidRDefault="00B9566F" w:rsidP="00B9566F">
      <w:pPr>
        <w:pStyle w:val="ListParagraph"/>
        <w:numPr>
          <w:ilvl w:val="0"/>
          <w:numId w:val="3"/>
        </w:numPr>
      </w:pPr>
      <w:r>
        <w:t>The system is easy to use by the end-user.</w:t>
      </w:r>
    </w:p>
    <w:p w14:paraId="763652D3" w14:textId="51A6A496" w:rsidR="00B9566F" w:rsidRDefault="00B9566F" w:rsidP="00B9566F">
      <w:pPr>
        <w:pStyle w:val="ListParagraph"/>
        <w:numPr>
          <w:ilvl w:val="0"/>
          <w:numId w:val="3"/>
        </w:numPr>
      </w:pPr>
      <w:r>
        <w:t>All points of interaction are functional.</w:t>
      </w:r>
    </w:p>
    <w:p w14:paraId="3620A1BB" w14:textId="52AEDDF5" w:rsidR="00B9566F" w:rsidRDefault="00B9566F" w:rsidP="00B9566F">
      <w:pPr>
        <w:pStyle w:val="Heading2"/>
        <w:numPr>
          <w:ilvl w:val="1"/>
          <w:numId w:val="1"/>
        </w:numPr>
      </w:pPr>
      <w:r>
        <w:t>System Overview</w:t>
      </w:r>
    </w:p>
    <w:p w14:paraId="4C4A1FB2" w14:textId="774DDEB9" w:rsidR="00B9566F" w:rsidRDefault="00B9566F" w:rsidP="00B9566F">
      <w:r>
        <w:t>The Mixed Reality system is a virtual concert hall which has Hatsune Miku, a virtual singer, on stage and performing songs. Within the concert hall, the user can listen to her music as well as move around and participate as a member of the audience.</w:t>
      </w:r>
    </w:p>
    <w:p w14:paraId="4BB83B4F" w14:textId="5E539BBC" w:rsidR="00B9566F" w:rsidRDefault="00B9566F" w:rsidP="00B9566F">
      <w:pPr>
        <w:pStyle w:val="Heading1"/>
        <w:numPr>
          <w:ilvl w:val="0"/>
          <w:numId w:val="1"/>
        </w:numPr>
      </w:pPr>
      <w:r>
        <w:t>Approach</w:t>
      </w:r>
    </w:p>
    <w:p w14:paraId="47107B36" w14:textId="7D48C4D0" w:rsidR="00B9566F" w:rsidRDefault="00B9566F" w:rsidP="00B9566F">
      <w:pPr>
        <w:pStyle w:val="Heading2"/>
        <w:numPr>
          <w:ilvl w:val="1"/>
          <w:numId w:val="1"/>
        </w:numPr>
      </w:pPr>
      <w:r>
        <w:t>Assumptions and Constraints</w:t>
      </w:r>
    </w:p>
    <w:p w14:paraId="26263335" w14:textId="36408482" w:rsidR="00B9566F" w:rsidRPr="00B9566F" w:rsidRDefault="00B9566F" w:rsidP="00B9566F">
      <w:pPr>
        <w:pStyle w:val="Heading3"/>
      </w:pPr>
      <w:r>
        <w:t>2.1.1 Assumptions</w:t>
      </w:r>
    </w:p>
    <w:p w14:paraId="7BC49994" w14:textId="54B7B8F3" w:rsidR="00B9566F" w:rsidRDefault="00B9566F" w:rsidP="00B9566F">
      <w:pPr>
        <w:pStyle w:val="ListParagraph"/>
        <w:numPr>
          <w:ilvl w:val="0"/>
          <w:numId w:val="5"/>
        </w:numPr>
      </w:pPr>
      <w:r>
        <w:t>The build will be ready for testing by April 24</w:t>
      </w:r>
      <w:r w:rsidRPr="00B9566F">
        <w:rPr>
          <w:vertAlign w:val="superscript"/>
        </w:rPr>
        <w:t>th</w:t>
      </w:r>
      <w:r>
        <w:t>, 2025.</w:t>
      </w:r>
    </w:p>
    <w:p w14:paraId="3F062FF4" w14:textId="23C55425" w:rsidR="00B9566F" w:rsidRDefault="00B9566F" w:rsidP="00B9566F">
      <w:pPr>
        <w:pStyle w:val="Heading3"/>
      </w:pPr>
      <w:r w:rsidRPr="00B9566F">
        <w:t>2.1</w:t>
      </w:r>
      <w:r w:rsidR="0005355C">
        <w:t>.2</w:t>
      </w:r>
      <w:r w:rsidRPr="00B9566F">
        <w:t xml:space="preserve"> Constraints</w:t>
      </w:r>
    </w:p>
    <w:p w14:paraId="1039FC3D" w14:textId="36F5B554" w:rsidR="00B9566F" w:rsidRDefault="00B9566F" w:rsidP="00D42BF1">
      <w:pPr>
        <w:pStyle w:val="ListParagraph"/>
        <w:numPr>
          <w:ilvl w:val="0"/>
          <w:numId w:val="5"/>
        </w:numPr>
      </w:pPr>
      <w:r>
        <w:t>9 weeks might not be enough time to fully test the system and then retest to find new bugs due to the implemented fixes.</w:t>
      </w:r>
    </w:p>
    <w:p w14:paraId="533C3974" w14:textId="77054984" w:rsidR="00D42BF1" w:rsidRDefault="0005355C" w:rsidP="00D42BF1">
      <w:pPr>
        <w:pStyle w:val="Heading2"/>
        <w:numPr>
          <w:ilvl w:val="1"/>
          <w:numId w:val="1"/>
        </w:numPr>
      </w:pPr>
      <w:r>
        <w:t>Resources</w:t>
      </w:r>
    </w:p>
    <w:p w14:paraId="1814163E" w14:textId="74410114" w:rsidR="0005355C" w:rsidRDefault="0005355C" w:rsidP="0005355C">
      <w:pPr>
        <w:pStyle w:val="Heading3"/>
      </w:pPr>
      <w:r>
        <w:t>2.2.1 Testing Tools</w:t>
      </w:r>
    </w:p>
    <w:p w14:paraId="51B4EEC1" w14:textId="5A282F3C" w:rsidR="0005355C" w:rsidRDefault="0005355C" w:rsidP="0005355C">
      <w:pPr>
        <w:pStyle w:val="ListParagraph"/>
        <w:numPr>
          <w:ilvl w:val="0"/>
          <w:numId w:val="5"/>
        </w:numPr>
      </w:pPr>
      <w:r>
        <w:t>Playback/Capture device</w:t>
      </w:r>
    </w:p>
    <w:p w14:paraId="2C2A3C5F" w14:textId="77777777" w:rsidR="0005355C" w:rsidRDefault="0005355C">
      <w:pPr>
        <w:rPr>
          <w:rFonts w:eastAsiaTheme="majorEastAsia" w:cstheme="majorBidi"/>
          <w:color w:val="2F5496" w:themeColor="accent1" w:themeShade="BF"/>
          <w:sz w:val="28"/>
          <w:szCs w:val="28"/>
        </w:rPr>
      </w:pPr>
      <w:r>
        <w:br w:type="page"/>
      </w:r>
    </w:p>
    <w:p w14:paraId="36EA8D9E" w14:textId="4DA41E46" w:rsidR="0005355C" w:rsidRDefault="0005355C" w:rsidP="0005355C">
      <w:pPr>
        <w:pStyle w:val="Heading3"/>
      </w:pPr>
      <w:r>
        <w:lastRenderedPageBreak/>
        <w:t>2.2.2 Test Environment</w:t>
      </w:r>
    </w:p>
    <w:p w14:paraId="66C7B404" w14:textId="73E33FD1" w:rsidR="0005355C" w:rsidRDefault="0005355C" w:rsidP="0005355C">
      <w:pPr>
        <w:pStyle w:val="ListParagraph"/>
        <w:numPr>
          <w:ilvl w:val="0"/>
          <w:numId w:val="5"/>
        </w:numPr>
      </w:pPr>
      <w:r>
        <w:t>Hardware</w:t>
      </w:r>
    </w:p>
    <w:p w14:paraId="0B01D1C4" w14:textId="7D544590" w:rsidR="0005355C" w:rsidRDefault="0005355C" w:rsidP="0005355C">
      <w:pPr>
        <w:pStyle w:val="ListParagraph"/>
        <w:numPr>
          <w:ilvl w:val="1"/>
          <w:numId w:val="5"/>
        </w:numPr>
      </w:pPr>
      <w:r>
        <w:t>Asus</w:t>
      </w:r>
    </w:p>
    <w:p w14:paraId="31702E87" w14:textId="5DDDA735" w:rsidR="0005355C" w:rsidRDefault="0005355C" w:rsidP="0005355C">
      <w:pPr>
        <w:pStyle w:val="ListParagraph"/>
        <w:numPr>
          <w:ilvl w:val="1"/>
          <w:numId w:val="5"/>
        </w:numPr>
      </w:pPr>
      <w:r>
        <w:t>Intel Core i7-7700</w:t>
      </w:r>
    </w:p>
    <w:p w14:paraId="1668A25D" w14:textId="1B55167E" w:rsidR="0005355C" w:rsidRDefault="0005355C" w:rsidP="0005355C">
      <w:pPr>
        <w:pStyle w:val="ListParagraph"/>
        <w:numPr>
          <w:ilvl w:val="1"/>
          <w:numId w:val="5"/>
        </w:numPr>
      </w:pPr>
      <w:r>
        <w:t>16GB RAM DDR3</w:t>
      </w:r>
    </w:p>
    <w:p w14:paraId="1D89D1E1" w14:textId="75BB6319" w:rsidR="0005355C" w:rsidRDefault="0005355C" w:rsidP="0005355C">
      <w:pPr>
        <w:pStyle w:val="ListParagraph"/>
        <w:numPr>
          <w:ilvl w:val="1"/>
          <w:numId w:val="5"/>
        </w:numPr>
      </w:pPr>
      <w:r>
        <w:t>RTX2080 Super</w:t>
      </w:r>
    </w:p>
    <w:p w14:paraId="5812C067" w14:textId="7F0B6829" w:rsidR="0005355C" w:rsidRDefault="0005355C" w:rsidP="0005355C">
      <w:pPr>
        <w:pStyle w:val="ListParagraph"/>
        <w:numPr>
          <w:ilvl w:val="0"/>
          <w:numId w:val="5"/>
        </w:numPr>
      </w:pPr>
      <w:r>
        <w:t>Network</w:t>
      </w:r>
    </w:p>
    <w:p w14:paraId="0BCF8ECD" w14:textId="24CB393D" w:rsidR="0005355C" w:rsidRDefault="0005355C" w:rsidP="0005355C">
      <w:pPr>
        <w:pStyle w:val="ListParagraph"/>
        <w:numPr>
          <w:ilvl w:val="1"/>
          <w:numId w:val="5"/>
        </w:numPr>
      </w:pPr>
      <w:r>
        <w:t>LAN</w:t>
      </w:r>
    </w:p>
    <w:p w14:paraId="24E50C67" w14:textId="14E94B07" w:rsidR="0005355C" w:rsidRDefault="0005355C" w:rsidP="0005355C">
      <w:pPr>
        <w:pStyle w:val="ListParagraph"/>
        <w:numPr>
          <w:ilvl w:val="2"/>
          <w:numId w:val="5"/>
        </w:numPr>
      </w:pPr>
      <w:r>
        <w:t>Internet connection required</w:t>
      </w:r>
    </w:p>
    <w:p w14:paraId="191991D5" w14:textId="06C9E188" w:rsidR="0005355C" w:rsidRDefault="0005355C" w:rsidP="0005355C">
      <w:pPr>
        <w:pStyle w:val="ListParagraph"/>
        <w:numPr>
          <w:ilvl w:val="0"/>
          <w:numId w:val="5"/>
        </w:numPr>
      </w:pPr>
      <w:r>
        <w:t>Software</w:t>
      </w:r>
    </w:p>
    <w:p w14:paraId="1D95DF1B" w14:textId="1E55FFA1" w:rsidR="0005355C" w:rsidRDefault="0005355C" w:rsidP="0005355C">
      <w:pPr>
        <w:pStyle w:val="ListParagraph"/>
        <w:numPr>
          <w:ilvl w:val="1"/>
          <w:numId w:val="5"/>
        </w:numPr>
      </w:pPr>
      <w:r>
        <w:t>Mixed Reality Build</w:t>
      </w:r>
    </w:p>
    <w:p w14:paraId="03166095" w14:textId="7C96B677" w:rsidR="0005355C" w:rsidRDefault="0005355C" w:rsidP="0005355C">
      <w:pPr>
        <w:pStyle w:val="ListParagraph"/>
        <w:numPr>
          <w:ilvl w:val="1"/>
          <w:numId w:val="5"/>
        </w:numPr>
      </w:pPr>
      <w:r>
        <w:t>Firefox</w:t>
      </w:r>
    </w:p>
    <w:p w14:paraId="67AF0178" w14:textId="2BC68293" w:rsidR="0005355C" w:rsidRDefault="0005355C" w:rsidP="0005355C">
      <w:pPr>
        <w:pStyle w:val="ListParagraph"/>
        <w:numPr>
          <w:ilvl w:val="1"/>
          <w:numId w:val="5"/>
        </w:numPr>
      </w:pPr>
      <w:r>
        <w:t>MS Windows 10 operating system</w:t>
      </w:r>
    </w:p>
    <w:p w14:paraId="2505B6E0" w14:textId="361FC447" w:rsidR="00161F5A" w:rsidRDefault="00161F5A" w:rsidP="00161F5A">
      <w:pPr>
        <w:pStyle w:val="Heading1"/>
      </w:pPr>
      <w:r>
        <w:t>3 Features to be Tested</w:t>
      </w:r>
    </w:p>
    <w:p w14:paraId="43B14977" w14:textId="7E307BAE" w:rsidR="0005355C" w:rsidRDefault="00161F5A" w:rsidP="00161F5A">
      <w:pPr>
        <w:pStyle w:val="Heading2"/>
      </w:pPr>
      <w:r>
        <w:t>3</w:t>
      </w:r>
      <w:r w:rsidR="0005355C">
        <w:t>.1 System Ease of Use</w:t>
      </w:r>
    </w:p>
    <w:p w14:paraId="1EC2A229" w14:textId="6E3AC4D6" w:rsidR="0005355C" w:rsidRDefault="002E3EF7" w:rsidP="0005355C">
      <w:pPr>
        <w:pStyle w:val="ListParagraph"/>
        <w:numPr>
          <w:ilvl w:val="0"/>
          <w:numId w:val="7"/>
        </w:numPr>
      </w:pPr>
      <w:r>
        <w:t>Camera Control</w:t>
      </w:r>
    </w:p>
    <w:p w14:paraId="56D7F9C3" w14:textId="4EAD2BDE" w:rsidR="0005355C" w:rsidRDefault="002E3EF7" w:rsidP="0005355C">
      <w:pPr>
        <w:pStyle w:val="ListParagraph"/>
        <w:numPr>
          <w:ilvl w:val="0"/>
          <w:numId w:val="7"/>
        </w:numPr>
      </w:pPr>
      <w:r>
        <w:t>Spatial Audio</w:t>
      </w:r>
    </w:p>
    <w:p w14:paraId="4EE3452B" w14:textId="61F3F8EE" w:rsidR="00161F5A" w:rsidRDefault="00161F5A" w:rsidP="00161F5A">
      <w:pPr>
        <w:pStyle w:val="Heading2"/>
      </w:pPr>
      <w:r>
        <w:t>3.2 System Performance</w:t>
      </w:r>
    </w:p>
    <w:p w14:paraId="041A27B6" w14:textId="477BE889" w:rsidR="00161F5A" w:rsidRDefault="00161F5A" w:rsidP="00161F5A">
      <w:pPr>
        <w:pStyle w:val="ListParagraph"/>
        <w:numPr>
          <w:ilvl w:val="0"/>
          <w:numId w:val="8"/>
        </w:numPr>
      </w:pPr>
      <w:r>
        <w:t xml:space="preserve">Time to load </w:t>
      </w:r>
      <w:r w:rsidR="00C1174A">
        <w:t>assets</w:t>
      </w:r>
    </w:p>
    <w:p w14:paraId="48E29E44" w14:textId="0A795F25" w:rsidR="00161F5A" w:rsidRDefault="00161F5A" w:rsidP="00161F5A">
      <w:pPr>
        <w:pStyle w:val="ListParagraph"/>
        <w:numPr>
          <w:ilvl w:val="0"/>
          <w:numId w:val="8"/>
        </w:numPr>
      </w:pPr>
      <w:r>
        <w:t>Average FPS during a song</w:t>
      </w:r>
    </w:p>
    <w:p w14:paraId="111F0559" w14:textId="408310F9" w:rsidR="002E3EF7" w:rsidRDefault="00161F5A" w:rsidP="002E3EF7">
      <w:pPr>
        <w:pStyle w:val="ListParagraph"/>
        <w:numPr>
          <w:ilvl w:val="0"/>
          <w:numId w:val="8"/>
        </w:numPr>
      </w:pPr>
      <w:r>
        <w:t>Time to move between camera positions</w:t>
      </w:r>
    </w:p>
    <w:p w14:paraId="53814298" w14:textId="6BD964BA" w:rsidR="002E3EF7" w:rsidRDefault="002E3EF7" w:rsidP="002E3EF7">
      <w:pPr>
        <w:pStyle w:val="Heading2"/>
      </w:pPr>
      <w:r>
        <w:t xml:space="preserve">3.3 </w:t>
      </w:r>
      <w:proofErr w:type="gramStart"/>
      <w:r w:rsidR="00454F86">
        <w:t>N</w:t>
      </w:r>
      <w:r>
        <w:t>on-player</w:t>
      </w:r>
      <w:proofErr w:type="gramEnd"/>
      <w:r>
        <w:t xml:space="preserve"> characters</w:t>
      </w:r>
    </w:p>
    <w:p w14:paraId="1B9776A3" w14:textId="672D06A5" w:rsidR="002E3EF7" w:rsidRDefault="002E3EF7" w:rsidP="002E3EF7">
      <w:pPr>
        <w:pStyle w:val="ListParagraph"/>
        <w:numPr>
          <w:ilvl w:val="0"/>
          <w:numId w:val="11"/>
        </w:numPr>
      </w:pPr>
      <w:r>
        <w:t>Miku’s animations</w:t>
      </w:r>
    </w:p>
    <w:p w14:paraId="48B8014E" w14:textId="6C136BB9" w:rsidR="002E3EF7" w:rsidRPr="002E3EF7" w:rsidRDefault="002E3EF7" w:rsidP="002E3EF7">
      <w:pPr>
        <w:pStyle w:val="ListParagraph"/>
        <w:numPr>
          <w:ilvl w:val="0"/>
          <w:numId w:val="11"/>
        </w:numPr>
      </w:pPr>
      <w:r>
        <w:t>NPC movement</w:t>
      </w:r>
    </w:p>
    <w:p w14:paraId="3DB10AC0" w14:textId="49319E39" w:rsidR="00161F5A" w:rsidRDefault="00161F5A" w:rsidP="002E3EF7">
      <w:pPr>
        <w:pStyle w:val="Heading1"/>
        <w:numPr>
          <w:ilvl w:val="0"/>
          <w:numId w:val="1"/>
        </w:numPr>
      </w:pPr>
      <w:r>
        <w:t>Features Not to be Tested</w:t>
      </w:r>
    </w:p>
    <w:p w14:paraId="27F04FC9" w14:textId="233063E8" w:rsidR="002E3EF7" w:rsidRDefault="002E3EF7" w:rsidP="002E3EF7">
      <w:pPr>
        <w:pStyle w:val="ListParagraph"/>
        <w:numPr>
          <w:ilvl w:val="0"/>
          <w:numId w:val="10"/>
        </w:numPr>
      </w:pPr>
      <w:r>
        <w:t>Lighting</w:t>
      </w:r>
    </w:p>
    <w:p w14:paraId="3FB0A86E" w14:textId="312229B3" w:rsidR="00E70E6D" w:rsidRDefault="002E3EF7" w:rsidP="002E3EF7">
      <w:pPr>
        <w:pStyle w:val="ListParagraph"/>
        <w:numPr>
          <w:ilvl w:val="0"/>
          <w:numId w:val="10"/>
        </w:numPr>
      </w:pPr>
      <w:r>
        <w:t>Audio Controls</w:t>
      </w:r>
    </w:p>
    <w:p w14:paraId="20672C7B" w14:textId="39159113" w:rsidR="002E3EF7" w:rsidRPr="002E3EF7" w:rsidRDefault="00E70E6D" w:rsidP="00E70E6D">
      <w:r>
        <w:br w:type="page"/>
      </w:r>
    </w:p>
    <w:p w14:paraId="59888329" w14:textId="61D5AEE7" w:rsidR="002E3EF7" w:rsidRDefault="00161F5A" w:rsidP="002E3EF7">
      <w:pPr>
        <w:pStyle w:val="Heading1"/>
        <w:numPr>
          <w:ilvl w:val="0"/>
          <w:numId w:val="1"/>
        </w:numPr>
      </w:pPr>
      <w:r>
        <w:lastRenderedPageBreak/>
        <w:t>Testing Procedures</w:t>
      </w:r>
    </w:p>
    <w:p w14:paraId="41ADAB97" w14:textId="62F2A3BD" w:rsidR="00925F59" w:rsidRDefault="00E70E6D" w:rsidP="00E70E6D">
      <w:pPr>
        <w:pStyle w:val="Heading2"/>
        <w:numPr>
          <w:ilvl w:val="1"/>
          <w:numId w:val="1"/>
        </w:numPr>
      </w:pPr>
      <w:r>
        <w:t>Evaluation Criteria</w:t>
      </w:r>
    </w:p>
    <w:tbl>
      <w:tblPr>
        <w:tblpPr w:leftFromText="180" w:rightFromText="180" w:bottomFromText="160" w:vertAnchor="text" w:horzAnchor="margin" w:tblpXSpec="center" w:tblpY="333"/>
        <w:tblOverlap w:val="never"/>
        <w:tblW w:w="9493" w:type="dxa"/>
        <w:tblLook w:val="04A0" w:firstRow="1" w:lastRow="0" w:firstColumn="1" w:lastColumn="0" w:noHBand="0" w:noVBand="1"/>
      </w:tblPr>
      <w:tblGrid>
        <w:gridCol w:w="1511"/>
        <w:gridCol w:w="2604"/>
        <w:gridCol w:w="2788"/>
        <w:gridCol w:w="2590"/>
      </w:tblGrid>
      <w:tr w:rsidR="007F5752" w:rsidRPr="00656084" w14:paraId="5BE68E77" w14:textId="77777777" w:rsidTr="007F5752">
        <w:trPr>
          <w:trHeight w:val="320"/>
        </w:trPr>
        <w:tc>
          <w:tcPr>
            <w:tcW w:w="151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0BF63C8B" w14:textId="77777777" w:rsidR="007F5752" w:rsidRPr="00656084" w:rsidRDefault="007F5752" w:rsidP="007F5752">
            <w:pPr>
              <w:pStyle w:val="BodyText"/>
              <w:rPr>
                <w:b/>
                <w:bCs/>
                <w:lang w:val="en-GB"/>
              </w:rPr>
            </w:pPr>
            <w:r w:rsidRPr="00656084">
              <w:rPr>
                <w:b/>
                <w:bCs/>
                <w:lang w:val="en-GB"/>
              </w:rPr>
              <w:t>Feature</w:t>
            </w:r>
          </w:p>
        </w:tc>
        <w:tc>
          <w:tcPr>
            <w:tcW w:w="2604" w:type="dxa"/>
            <w:tcBorders>
              <w:top w:val="single" w:sz="4" w:space="0" w:color="auto"/>
              <w:left w:val="single" w:sz="4" w:space="0" w:color="auto"/>
              <w:bottom w:val="single" w:sz="4" w:space="0" w:color="auto"/>
              <w:right w:val="single" w:sz="4" w:space="0" w:color="auto"/>
            </w:tcBorders>
            <w:shd w:val="clear" w:color="auto" w:fill="000000"/>
          </w:tcPr>
          <w:p w14:paraId="007D5254" w14:textId="6BDAD594" w:rsidR="007F5752" w:rsidRPr="00656084" w:rsidRDefault="007F5752" w:rsidP="007F5752">
            <w:pPr>
              <w:pStyle w:val="BodyText"/>
              <w:rPr>
                <w:b/>
                <w:bCs/>
                <w:lang w:val="en-GB"/>
              </w:rPr>
            </w:pPr>
            <w:r>
              <w:rPr>
                <w:b/>
                <w:bCs/>
                <w:lang w:val="en-GB"/>
              </w:rPr>
              <w:t>Definition</w:t>
            </w:r>
          </w:p>
        </w:tc>
        <w:tc>
          <w:tcPr>
            <w:tcW w:w="2788"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62CC0BF9" w14:textId="77777777" w:rsidR="007F5752" w:rsidRPr="00656084" w:rsidRDefault="007F5752" w:rsidP="007F5752">
            <w:pPr>
              <w:pStyle w:val="BodyText"/>
              <w:rPr>
                <w:b/>
                <w:bCs/>
                <w:lang w:val="en-GB"/>
              </w:rPr>
            </w:pPr>
            <w:r w:rsidRPr="00656084">
              <w:rPr>
                <w:b/>
                <w:bCs/>
                <w:lang w:val="en-GB"/>
              </w:rPr>
              <w:t>Testing</w:t>
            </w:r>
          </w:p>
        </w:tc>
        <w:tc>
          <w:tcPr>
            <w:tcW w:w="259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8F436C9" w14:textId="77777777" w:rsidR="007F5752" w:rsidRPr="00656084" w:rsidRDefault="007F5752" w:rsidP="007F5752">
            <w:pPr>
              <w:pStyle w:val="BodyText"/>
              <w:rPr>
                <w:b/>
                <w:bCs/>
                <w:lang w:val="en-GB"/>
              </w:rPr>
            </w:pPr>
            <w:r w:rsidRPr="00656084">
              <w:rPr>
                <w:b/>
                <w:bCs/>
                <w:lang w:val="en-GB"/>
              </w:rPr>
              <w:t>Success Criteria</w:t>
            </w:r>
          </w:p>
        </w:tc>
      </w:tr>
      <w:tr w:rsidR="007F5752" w:rsidRPr="00656084" w14:paraId="0169E93C" w14:textId="77777777" w:rsidTr="007F5752">
        <w:trPr>
          <w:trHeight w:val="64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6F45614" w14:textId="77777777" w:rsidR="007F5752" w:rsidRPr="00656084" w:rsidRDefault="007F5752" w:rsidP="007F5752">
            <w:pPr>
              <w:pStyle w:val="BodyText"/>
              <w:rPr>
                <w:lang w:val="en-GB"/>
              </w:rPr>
            </w:pPr>
            <w:r w:rsidRPr="00656084">
              <w:rPr>
                <w:lang w:val="en-GB"/>
              </w:rPr>
              <w:t>Collaborative</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0B471204" w14:textId="1CE181EE" w:rsidR="007F5752" w:rsidRDefault="007F5752" w:rsidP="007F5752">
            <w:r>
              <w:t>Ability to support interactions between multiple users.</w:t>
            </w:r>
          </w:p>
          <w:p w14:paraId="569717DA"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0CAE3A" w14:textId="77777777" w:rsidR="00892ECE" w:rsidRPr="00656084" w:rsidRDefault="007F5752" w:rsidP="007F5752">
            <w:pPr>
              <w:pStyle w:val="BodyText"/>
              <w:rPr>
                <w:lang w:val="en-GB"/>
              </w:rPr>
            </w:pPr>
            <w:r w:rsidRPr="00656084">
              <w:rPr>
                <w:lang w:val="en-GB"/>
              </w:rPr>
              <w:t> </w:t>
            </w:r>
          </w:p>
          <w:p w14:paraId="1DBA6FA2" w14:textId="77777777" w:rsidR="00892ECE" w:rsidRDefault="00892ECE" w:rsidP="00892ECE">
            <w:r>
              <w:t>Perceived presence</w:t>
            </w:r>
          </w:p>
          <w:p w14:paraId="7D7AF72F" w14:textId="6291BD01" w:rsidR="007F5752" w:rsidRPr="00656084" w:rsidRDefault="007F5752" w:rsidP="007F5752">
            <w:pPr>
              <w:pStyle w:val="BodyText"/>
              <w:rPr>
                <w:lang w:val="en-GB"/>
              </w:rPr>
            </w:pP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8547809" w14:textId="77777777" w:rsidR="00892ECE" w:rsidRPr="00656084" w:rsidRDefault="007F5752" w:rsidP="007F5752">
            <w:pPr>
              <w:pStyle w:val="BodyText"/>
              <w:rPr>
                <w:lang w:val="en-GB"/>
              </w:rPr>
            </w:pPr>
            <w:r w:rsidRPr="00656084">
              <w:rPr>
                <w:lang w:val="en-GB"/>
              </w:rPr>
              <w:t> </w:t>
            </w:r>
          </w:p>
          <w:p w14:paraId="7169C2FA" w14:textId="79660852" w:rsidR="007F5752" w:rsidRPr="00656084" w:rsidRDefault="00892ECE" w:rsidP="00892ECE">
            <w:r>
              <w:t>Users feel environment is designed to socialize</w:t>
            </w:r>
          </w:p>
        </w:tc>
      </w:tr>
      <w:tr w:rsidR="007F5752" w:rsidRPr="00656084" w14:paraId="56AF71EE" w14:textId="77777777" w:rsidTr="007F5752">
        <w:trPr>
          <w:trHeight w:val="1831"/>
        </w:trPr>
        <w:tc>
          <w:tcPr>
            <w:tcW w:w="1511" w:type="dxa"/>
            <w:tcBorders>
              <w:top w:val="single" w:sz="4" w:space="0" w:color="auto"/>
              <w:left w:val="single" w:sz="4" w:space="0" w:color="auto"/>
              <w:bottom w:val="single" w:sz="4" w:space="0" w:color="auto"/>
              <w:right w:val="single" w:sz="4" w:space="0" w:color="auto"/>
            </w:tcBorders>
            <w:vAlign w:val="center"/>
            <w:hideMark/>
          </w:tcPr>
          <w:p w14:paraId="57255260" w14:textId="77777777" w:rsidR="007F5752" w:rsidRPr="00656084" w:rsidRDefault="007F5752" w:rsidP="007F5752">
            <w:pPr>
              <w:pStyle w:val="BodyText"/>
              <w:rPr>
                <w:lang w:val="en-GB"/>
              </w:rPr>
            </w:pPr>
            <w:r w:rsidRPr="00656084">
              <w:rPr>
                <w:lang w:val="en-GB"/>
              </w:rPr>
              <w:t>Usefulness</w:t>
            </w:r>
          </w:p>
        </w:tc>
        <w:tc>
          <w:tcPr>
            <w:tcW w:w="2604" w:type="dxa"/>
            <w:tcBorders>
              <w:top w:val="single" w:sz="4" w:space="0" w:color="auto"/>
              <w:left w:val="single" w:sz="4" w:space="0" w:color="auto"/>
              <w:bottom w:val="single" w:sz="4" w:space="0" w:color="auto"/>
              <w:right w:val="single" w:sz="4" w:space="0" w:color="auto"/>
            </w:tcBorders>
          </w:tcPr>
          <w:p w14:paraId="4DD613D4" w14:textId="02ED2529" w:rsidR="007F5752" w:rsidRPr="00656084" w:rsidRDefault="007F5752" w:rsidP="007F5752">
            <w:pPr>
              <w:pStyle w:val="BodyText"/>
              <w:rPr>
                <w:lang w:val="en-GB"/>
              </w:rPr>
            </w:pPr>
            <w:r>
              <w:t>Ability of the system to fulfil its intended purpos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28C380FC" w14:textId="77777777" w:rsidR="007F5752" w:rsidRPr="00656084" w:rsidRDefault="007F5752" w:rsidP="007F5752">
            <w:pPr>
              <w:pStyle w:val="BodyText"/>
              <w:rPr>
                <w:lang w:val="en-GB"/>
              </w:rPr>
            </w:pPr>
            <w:r w:rsidRPr="00656084">
              <w:rPr>
                <w:lang w:val="en-GB"/>
              </w:rPr>
              <w:t>Conduct user surveys</w:t>
            </w:r>
          </w:p>
        </w:tc>
        <w:tc>
          <w:tcPr>
            <w:tcW w:w="2590" w:type="dxa"/>
            <w:tcBorders>
              <w:top w:val="single" w:sz="4" w:space="0" w:color="auto"/>
              <w:left w:val="single" w:sz="4" w:space="0" w:color="auto"/>
              <w:bottom w:val="single" w:sz="4" w:space="0" w:color="auto"/>
              <w:right w:val="single" w:sz="4" w:space="0" w:color="auto"/>
            </w:tcBorders>
            <w:vAlign w:val="center"/>
            <w:hideMark/>
          </w:tcPr>
          <w:p w14:paraId="6F381CA2" w14:textId="77777777" w:rsidR="007F5752" w:rsidRPr="00656084" w:rsidRDefault="007F5752" w:rsidP="007F5752">
            <w:pPr>
              <w:pStyle w:val="BodyText"/>
              <w:rPr>
                <w:lang w:val="en-GB"/>
              </w:rPr>
            </w:pPr>
            <w:r w:rsidRPr="00656084">
              <w:rPr>
                <w:lang w:val="en-GB"/>
              </w:rPr>
              <w:t>Most users agree the application is useful</w:t>
            </w:r>
          </w:p>
        </w:tc>
      </w:tr>
      <w:tr w:rsidR="007F5752" w:rsidRPr="00656084" w14:paraId="79CDD55E" w14:textId="77777777" w:rsidTr="007F5752">
        <w:trPr>
          <w:trHeight w:val="183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3B293B3" w14:textId="77777777" w:rsidR="007F5752" w:rsidRPr="00656084" w:rsidRDefault="007F5752" w:rsidP="007F5752">
            <w:pPr>
              <w:pStyle w:val="BodyText"/>
              <w:rPr>
                <w:lang w:val="en-GB"/>
              </w:rPr>
            </w:pPr>
            <w:r w:rsidRPr="00656084">
              <w:rPr>
                <w:lang w:val="en-GB"/>
              </w:rPr>
              <w:t>Us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375ADA36" w14:textId="77777777" w:rsidR="007F5752" w:rsidRDefault="007F5752" w:rsidP="007F5752">
            <w:r>
              <w:t>Level of ease of user navigation and interaction.</w:t>
            </w:r>
          </w:p>
          <w:p w14:paraId="14D90482"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48EB7D5" w14:textId="77777777" w:rsidR="007F5752" w:rsidRPr="00656084" w:rsidRDefault="007F5752" w:rsidP="007F5752">
            <w:pPr>
              <w:pStyle w:val="BodyText"/>
              <w:rPr>
                <w:lang w:val="en-GB"/>
              </w:rPr>
            </w:pPr>
            <w:r w:rsidRPr="00656084">
              <w:rPr>
                <w:lang w:val="en-GB"/>
              </w:rPr>
              <w:t>Users complete specific task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22F4097" w14:textId="30B5B776" w:rsidR="007F5752" w:rsidRPr="00656084" w:rsidRDefault="007F5752" w:rsidP="007F5752">
            <w:pPr>
              <w:pStyle w:val="BodyText"/>
              <w:rPr>
                <w:lang w:val="en-GB"/>
              </w:rPr>
            </w:pPr>
            <w:r w:rsidRPr="00656084">
              <w:rPr>
                <w:lang w:val="en-GB"/>
              </w:rPr>
              <w:t>Most users’ complete tasks successfully</w:t>
            </w:r>
            <w:r>
              <w:rPr>
                <w:lang w:val="en-GB"/>
              </w:rPr>
              <w:t xml:space="preserve"> without help</w:t>
            </w:r>
          </w:p>
        </w:tc>
      </w:tr>
      <w:tr w:rsidR="007F5752" w:rsidRPr="00656084" w14:paraId="01BBEEA3" w14:textId="77777777" w:rsidTr="007F5752">
        <w:trPr>
          <w:trHeight w:val="961"/>
        </w:trPr>
        <w:tc>
          <w:tcPr>
            <w:tcW w:w="1511" w:type="dxa"/>
            <w:tcBorders>
              <w:top w:val="single" w:sz="4" w:space="0" w:color="auto"/>
              <w:left w:val="single" w:sz="4" w:space="0" w:color="auto"/>
              <w:bottom w:val="single" w:sz="4" w:space="0" w:color="auto"/>
              <w:right w:val="single" w:sz="4" w:space="0" w:color="auto"/>
            </w:tcBorders>
            <w:vAlign w:val="center"/>
            <w:hideMark/>
          </w:tcPr>
          <w:p w14:paraId="687F624B" w14:textId="77777777" w:rsidR="007F5752" w:rsidRPr="00656084" w:rsidRDefault="007F5752" w:rsidP="007F5752">
            <w:pPr>
              <w:pStyle w:val="BodyText"/>
              <w:rPr>
                <w:lang w:val="en-GB"/>
              </w:rPr>
            </w:pPr>
            <w:r w:rsidRPr="00656084">
              <w:rPr>
                <w:lang w:val="en-GB"/>
              </w:rPr>
              <w:t>Efficiency</w:t>
            </w:r>
          </w:p>
        </w:tc>
        <w:tc>
          <w:tcPr>
            <w:tcW w:w="2604" w:type="dxa"/>
            <w:tcBorders>
              <w:top w:val="single" w:sz="4" w:space="0" w:color="auto"/>
              <w:left w:val="single" w:sz="4" w:space="0" w:color="auto"/>
              <w:bottom w:val="single" w:sz="4" w:space="0" w:color="auto"/>
              <w:right w:val="single" w:sz="4" w:space="0" w:color="auto"/>
            </w:tcBorders>
          </w:tcPr>
          <w:p w14:paraId="1B527440" w14:textId="77777777" w:rsidR="007F5752" w:rsidRDefault="007F5752" w:rsidP="007F5752">
            <w:r>
              <w:t>Evaluating system performance such as loading times and responsiveness.</w:t>
            </w:r>
          </w:p>
          <w:p w14:paraId="79EACDDB"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3FE83901" w14:textId="5966C569" w:rsidR="007F5752" w:rsidRPr="00656084" w:rsidRDefault="007F5752" w:rsidP="007F5752">
            <w:pPr>
              <w:pStyle w:val="BodyText"/>
              <w:rPr>
                <w:lang w:val="en-GB"/>
              </w:rPr>
            </w:pPr>
            <w:r w:rsidRPr="00656084">
              <w:rPr>
                <w:lang w:val="en-GB"/>
              </w:rPr>
              <w:t>Measure loading time</w:t>
            </w:r>
          </w:p>
        </w:tc>
        <w:tc>
          <w:tcPr>
            <w:tcW w:w="2590" w:type="dxa"/>
            <w:tcBorders>
              <w:top w:val="single" w:sz="4" w:space="0" w:color="auto"/>
              <w:left w:val="single" w:sz="4" w:space="0" w:color="auto"/>
              <w:bottom w:val="single" w:sz="4" w:space="0" w:color="auto"/>
              <w:right w:val="single" w:sz="4" w:space="0" w:color="auto"/>
            </w:tcBorders>
            <w:vAlign w:val="center"/>
            <w:hideMark/>
          </w:tcPr>
          <w:p w14:paraId="37657144" w14:textId="77777777" w:rsidR="00892ECE" w:rsidRPr="00656084" w:rsidRDefault="007F5752" w:rsidP="007F5752">
            <w:pPr>
              <w:pStyle w:val="BodyText"/>
              <w:rPr>
                <w:lang w:val="en-GB"/>
              </w:rPr>
            </w:pPr>
            <w:r w:rsidRPr="00656084">
              <w:rPr>
                <w:lang w:val="en-GB"/>
              </w:rPr>
              <w:t> </w:t>
            </w:r>
          </w:p>
          <w:p w14:paraId="0CDD8B7B" w14:textId="77777777" w:rsidR="00892ECE" w:rsidRDefault="00892ECE" w:rsidP="00892ECE">
            <w:r>
              <w:t>App loads under 10s</w:t>
            </w:r>
          </w:p>
          <w:p w14:paraId="4ADFAB50" w14:textId="79AB3036" w:rsidR="007F5752" w:rsidRPr="00656084" w:rsidRDefault="007F5752" w:rsidP="007F5752">
            <w:pPr>
              <w:pStyle w:val="BodyText"/>
              <w:rPr>
                <w:lang w:val="en-GB"/>
              </w:rPr>
            </w:pPr>
          </w:p>
        </w:tc>
      </w:tr>
      <w:tr w:rsidR="007F5752" w:rsidRPr="00656084" w14:paraId="1AA7E272" w14:textId="77777777" w:rsidTr="007F5752">
        <w:trPr>
          <w:trHeight w:val="1526"/>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1BE9D23" w14:textId="77777777" w:rsidR="007F5752" w:rsidRPr="00656084" w:rsidRDefault="007F5752" w:rsidP="007F5752">
            <w:pPr>
              <w:pStyle w:val="BodyText"/>
              <w:rPr>
                <w:lang w:val="en-GB"/>
              </w:rPr>
            </w:pPr>
            <w:r w:rsidRPr="00656084">
              <w:rPr>
                <w:lang w:val="en-GB"/>
              </w:rPr>
              <w:t>Reli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289F0ADB" w14:textId="77523420" w:rsidR="007F5752" w:rsidRPr="00656084" w:rsidRDefault="007F5752" w:rsidP="007F5752">
            <w:pPr>
              <w:pStyle w:val="BodyText"/>
              <w:rPr>
                <w:lang w:val="en-GB"/>
              </w:rPr>
            </w:pPr>
            <w:r>
              <w:t>Ability to repeat an experience within the virtual environment.</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8703472" w14:textId="77777777" w:rsidR="007F5752" w:rsidRPr="00656084" w:rsidRDefault="007F5752" w:rsidP="007F5752">
            <w:pPr>
              <w:pStyle w:val="BodyText"/>
              <w:rPr>
                <w:lang w:val="en-GB"/>
              </w:rPr>
            </w:pPr>
            <w:r w:rsidRPr="00656084">
              <w:rPr>
                <w:lang w:val="en-GB"/>
              </w:rPr>
              <w:t>Run the application multiple time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398DECC" w14:textId="77777777" w:rsidR="007F5752" w:rsidRPr="00656084" w:rsidRDefault="007F5752" w:rsidP="007F5752">
            <w:pPr>
              <w:pStyle w:val="BodyText"/>
              <w:rPr>
                <w:lang w:val="en-GB"/>
              </w:rPr>
            </w:pPr>
            <w:r w:rsidRPr="00656084">
              <w:rPr>
                <w:lang w:val="en-GB"/>
              </w:rPr>
              <w:t>9/10 successful runs without errors</w:t>
            </w:r>
          </w:p>
        </w:tc>
      </w:tr>
      <w:tr w:rsidR="007F5752" w:rsidRPr="00656084" w14:paraId="110B544A" w14:textId="77777777" w:rsidTr="007F5752">
        <w:trPr>
          <w:trHeight w:val="641"/>
        </w:trPr>
        <w:tc>
          <w:tcPr>
            <w:tcW w:w="1511" w:type="dxa"/>
            <w:tcBorders>
              <w:top w:val="single" w:sz="4" w:space="0" w:color="auto"/>
              <w:left w:val="single" w:sz="4" w:space="0" w:color="auto"/>
              <w:bottom w:val="single" w:sz="4" w:space="0" w:color="auto"/>
              <w:right w:val="single" w:sz="4" w:space="0" w:color="auto"/>
            </w:tcBorders>
            <w:vAlign w:val="center"/>
            <w:hideMark/>
          </w:tcPr>
          <w:p w14:paraId="35A6FAF1" w14:textId="77777777" w:rsidR="007F5752" w:rsidRPr="00656084" w:rsidRDefault="007F5752" w:rsidP="007F5752">
            <w:pPr>
              <w:pStyle w:val="BodyText"/>
              <w:rPr>
                <w:lang w:val="en-GB"/>
              </w:rPr>
            </w:pPr>
            <w:r w:rsidRPr="00656084">
              <w:rPr>
                <w:lang w:val="en-GB"/>
              </w:rPr>
              <w:t>Accuracy</w:t>
            </w:r>
          </w:p>
        </w:tc>
        <w:tc>
          <w:tcPr>
            <w:tcW w:w="2604" w:type="dxa"/>
            <w:tcBorders>
              <w:top w:val="single" w:sz="4" w:space="0" w:color="auto"/>
              <w:left w:val="single" w:sz="4" w:space="0" w:color="auto"/>
              <w:bottom w:val="single" w:sz="4" w:space="0" w:color="auto"/>
              <w:right w:val="single" w:sz="4" w:space="0" w:color="auto"/>
            </w:tcBorders>
          </w:tcPr>
          <w:p w14:paraId="61F5CCFC" w14:textId="13E68B10" w:rsidR="007F5752" w:rsidRPr="00656084" w:rsidRDefault="007F5752" w:rsidP="007F5752">
            <w:pPr>
              <w:pStyle w:val="BodyText"/>
              <w:rPr>
                <w:lang w:val="en-GB"/>
              </w:rPr>
            </w:pPr>
            <w:r>
              <w:t>Evaluation of how similar it is to the intended experienc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2DC5CCCB" w14:textId="6996010E" w:rsidR="007F5752" w:rsidRPr="00656084" w:rsidRDefault="007F5752" w:rsidP="007F5752">
            <w:pPr>
              <w:pStyle w:val="BodyText"/>
              <w:rPr>
                <w:lang w:val="en-GB"/>
              </w:rPr>
            </w:pPr>
            <w:r w:rsidRPr="00656084">
              <w:rPr>
                <w:lang w:val="en-GB"/>
              </w:rPr>
              <w:t> </w:t>
            </w: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184E5B25" w14:textId="0FA865BD" w:rsidR="007F5752" w:rsidRPr="00656084" w:rsidRDefault="007F5752" w:rsidP="007F5752">
            <w:pPr>
              <w:pStyle w:val="BodyText"/>
              <w:rPr>
                <w:lang w:val="en-GB"/>
              </w:rPr>
            </w:pPr>
            <w:r>
              <w:rPr>
                <w:lang w:val="en-GB"/>
              </w:rPr>
              <w:t xml:space="preserve">Most </w:t>
            </w:r>
            <w:r w:rsidR="00D6214A">
              <w:rPr>
                <w:lang w:val="en-GB"/>
              </w:rPr>
              <w:t xml:space="preserve">users </w:t>
            </w:r>
            <w:r w:rsidR="00D6214A" w:rsidRPr="00656084">
              <w:rPr>
                <w:lang w:val="en-GB"/>
              </w:rPr>
              <w:t>agree</w:t>
            </w:r>
            <w:r>
              <w:rPr>
                <w:lang w:val="en-GB"/>
              </w:rPr>
              <w:t xml:space="preserve"> that it the application is accurate.</w:t>
            </w:r>
          </w:p>
        </w:tc>
      </w:tr>
      <w:tr w:rsidR="007F5752" w:rsidRPr="00656084" w14:paraId="7946B664" w14:textId="77777777" w:rsidTr="007F5752">
        <w:trPr>
          <w:trHeight w:val="96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AAD570C" w14:textId="77777777" w:rsidR="007F5752" w:rsidRPr="00656084" w:rsidRDefault="007F5752" w:rsidP="007F5752">
            <w:pPr>
              <w:pStyle w:val="BodyText"/>
              <w:rPr>
                <w:lang w:val="en-GB"/>
              </w:rPr>
            </w:pPr>
            <w:r w:rsidRPr="00656084">
              <w:rPr>
                <w:lang w:val="en-GB"/>
              </w:rPr>
              <w:t>St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66F16217" w14:textId="4583F779" w:rsidR="007F5752" w:rsidRPr="00656084" w:rsidRDefault="007F5752" w:rsidP="007F5752">
            <w:pPr>
              <w:pStyle w:val="BodyText"/>
              <w:rPr>
                <w:lang w:val="en-GB"/>
              </w:rPr>
            </w:pPr>
            <w:r>
              <w:t xml:space="preserve">The ability to remain operational and </w:t>
            </w:r>
            <w:r>
              <w:lastRenderedPageBreak/>
              <w:t>responsive, through different events.</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54CFA93" w14:textId="69352AE9" w:rsidR="007F5752" w:rsidRPr="00656084" w:rsidRDefault="007F5752" w:rsidP="007F5752">
            <w:pPr>
              <w:pStyle w:val="BodyText"/>
              <w:rPr>
                <w:lang w:val="en-GB"/>
              </w:rPr>
            </w:pPr>
            <w:r w:rsidRPr="00656084">
              <w:rPr>
                <w:lang w:val="en-GB"/>
              </w:rPr>
              <w:lastRenderedPageBreak/>
              <w:t> </w:t>
            </w:r>
            <w:r>
              <w:rPr>
                <w:lang w:val="en-GB"/>
              </w:rPr>
              <w:t>Measure FPS between different action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535BAAA" w14:textId="750A0E07" w:rsidR="007F5752" w:rsidRPr="00656084" w:rsidRDefault="007F5752" w:rsidP="007F5752">
            <w:pPr>
              <w:pStyle w:val="BodyText"/>
              <w:rPr>
                <w:lang w:val="en-GB"/>
              </w:rPr>
            </w:pPr>
            <w:r>
              <w:rPr>
                <w:lang w:val="en-GB"/>
              </w:rPr>
              <w:t>Frame rate to maintain with 15% of idle FPS</w:t>
            </w:r>
            <w:r w:rsidRPr="00656084">
              <w:rPr>
                <w:lang w:val="en-GB"/>
              </w:rPr>
              <w:t> </w:t>
            </w:r>
          </w:p>
        </w:tc>
      </w:tr>
      <w:tr w:rsidR="007F5752" w:rsidRPr="00656084" w14:paraId="6FF03897" w14:textId="77777777" w:rsidTr="007F5752">
        <w:trPr>
          <w:trHeight w:val="305"/>
        </w:trPr>
        <w:tc>
          <w:tcPr>
            <w:tcW w:w="1511" w:type="dxa"/>
            <w:tcBorders>
              <w:top w:val="single" w:sz="4" w:space="0" w:color="auto"/>
              <w:left w:val="single" w:sz="4" w:space="0" w:color="auto"/>
              <w:bottom w:val="single" w:sz="4" w:space="0" w:color="auto"/>
              <w:right w:val="single" w:sz="4" w:space="0" w:color="auto"/>
            </w:tcBorders>
            <w:vAlign w:val="center"/>
            <w:hideMark/>
          </w:tcPr>
          <w:p w14:paraId="28D001BB" w14:textId="77777777" w:rsidR="007F5752" w:rsidRPr="00656084" w:rsidRDefault="007F5752" w:rsidP="007F5752">
            <w:pPr>
              <w:pStyle w:val="BodyText"/>
              <w:rPr>
                <w:lang w:val="en-GB"/>
              </w:rPr>
            </w:pPr>
            <w:r w:rsidRPr="00656084">
              <w:rPr>
                <w:lang w:val="en-GB"/>
              </w:rPr>
              <w:t>Interactivity</w:t>
            </w:r>
          </w:p>
        </w:tc>
        <w:tc>
          <w:tcPr>
            <w:tcW w:w="2604" w:type="dxa"/>
            <w:tcBorders>
              <w:top w:val="single" w:sz="4" w:space="0" w:color="auto"/>
              <w:left w:val="single" w:sz="4" w:space="0" w:color="auto"/>
              <w:bottom w:val="single" w:sz="4" w:space="0" w:color="auto"/>
              <w:right w:val="single" w:sz="4" w:space="0" w:color="auto"/>
            </w:tcBorders>
          </w:tcPr>
          <w:p w14:paraId="41A9E7AE" w14:textId="77777777" w:rsidR="007F5752" w:rsidRDefault="007F5752" w:rsidP="007F5752">
            <w:r>
              <w:t>Efficacy of user interaction with the virtual environment.</w:t>
            </w:r>
          </w:p>
          <w:p w14:paraId="4EDF2FE2"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633CDFD8" w14:textId="18777510" w:rsidR="007F5752" w:rsidRPr="00656084" w:rsidRDefault="00D6214A" w:rsidP="00D6214A">
            <w:pPr>
              <w:pStyle w:val="BodyText"/>
              <w:rPr>
                <w:lang w:val="en-GB"/>
              </w:rPr>
            </w:pP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31644D24" w14:textId="0C0BD7EB" w:rsidR="007F5752" w:rsidRPr="00656084" w:rsidRDefault="007F5752" w:rsidP="007F5752">
            <w:pPr>
              <w:pStyle w:val="BodyText"/>
              <w:rPr>
                <w:lang w:val="en-GB"/>
              </w:rPr>
            </w:pPr>
            <w:r w:rsidRPr="00656084">
              <w:rPr>
                <w:lang w:val="en-GB"/>
              </w:rPr>
              <w:t> </w:t>
            </w:r>
            <w:r w:rsidR="00D6214A">
              <w:rPr>
                <w:lang w:val="en-GB"/>
              </w:rPr>
              <w:t>Most Users agree that it is interactive.</w:t>
            </w:r>
          </w:p>
        </w:tc>
      </w:tr>
      <w:tr w:rsidR="007F5752" w:rsidRPr="00656084" w14:paraId="11B561D1" w14:textId="77777777" w:rsidTr="007F5752">
        <w:trPr>
          <w:trHeight w:val="305"/>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DB7E2E0" w14:textId="77777777" w:rsidR="007F5752" w:rsidRPr="00656084" w:rsidRDefault="007F5752" w:rsidP="007F5752">
            <w:pPr>
              <w:pStyle w:val="BodyText"/>
              <w:rPr>
                <w:lang w:val="en-GB"/>
              </w:rPr>
            </w:pPr>
            <w:r w:rsidRPr="00656084">
              <w:rPr>
                <w:lang w:val="en-GB"/>
              </w:rPr>
              <w:t>Robustness</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4A9E9C3D" w14:textId="77777777" w:rsidR="007F5752" w:rsidRDefault="007F5752" w:rsidP="007F5752">
            <w:r>
              <w:t>Ability to remain operational through different types of errors during runtime.</w:t>
            </w:r>
          </w:p>
          <w:p w14:paraId="4287AC7A" w14:textId="77777777" w:rsidR="007F5752" w:rsidRPr="00656084" w:rsidRDefault="007F5752" w:rsidP="007F5752">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9F09CF5" w14:textId="739CC9E9" w:rsidR="007F5752" w:rsidRPr="00656084" w:rsidRDefault="007F5752" w:rsidP="007F5752">
            <w:pPr>
              <w:pStyle w:val="BodyText"/>
              <w:rPr>
                <w:lang w:val="en-GB"/>
              </w:rPr>
            </w:pPr>
            <w:r w:rsidRPr="00656084">
              <w:rPr>
                <w:lang w:val="en-GB"/>
              </w:rPr>
              <w:t> </w:t>
            </w:r>
            <w:r>
              <w:rPr>
                <w:lang w:val="en-GB"/>
              </w:rPr>
              <w:t xml:space="preserve">Send unexpected </w:t>
            </w:r>
            <w:r w:rsidR="00EF7A83">
              <w:rPr>
                <w:lang w:val="en-GB"/>
              </w:rPr>
              <w:t>input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EC25EA3" w14:textId="54F93D3F" w:rsidR="007F5752" w:rsidRPr="00656084" w:rsidRDefault="00EF7A83" w:rsidP="007F5752">
            <w:pPr>
              <w:pStyle w:val="BodyText"/>
              <w:rPr>
                <w:lang w:val="en-GB"/>
              </w:rPr>
            </w:pPr>
            <w:r>
              <w:rPr>
                <w:lang w:val="en-GB"/>
              </w:rPr>
              <w:t>9/10 it doesn’t crash</w:t>
            </w:r>
            <w:r w:rsidR="007F5752" w:rsidRPr="00656084">
              <w:rPr>
                <w:lang w:val="en-GB"/>
              </w:rPr>
              <w:t> </w:t>
            </w:r>
          </w:p>
        </w:tc>
      </w:tr>
    </w:tbl>
    <w:p w14:paraId="3BB1E7F4" w14:textId="1E42DAB9" w:rsidR="00E70E6D" w:rsidRDefault="007F5752" w:rsidP="007F5752">
      <w:pPr>
        <w:pStyle w:val="Heading2"/>
      </w:pPr>
      <w:r>
        <w:t>4.2 E</w:t>
      </w:r>
      <w:r w:rsidR="00E70E6D">
        <w:t>xperimental Protocol</w:t>
      </w:r>
    </w:p>
    <w:p w14:paraId="215E133B" w14:textId="77777777" w:rsidR="00E70E6D" w:rsidRDefault="00E70E6D" w:rsidP="00E70E6D">
      <w:pPr>
        <w:pStyle w:val="BodyText"/>
      </w:pPr>
      <w:r>
        <w:t xml:space="preserve">To ensure that all participants are exposed to the same core features and their feedback can be compared consistently, each test participant will follow a standardized testing protocol. </w:t>
      </w:r>
    </w:p>
    <w:p w14:paraId="3114938E" w14:textId="77777777" w:rsidR="00E70E6D" w:rsidRDefault="00E70E6D" w:rsidP="00E70E6D">
      <w:pPr>
        <w:pStyle w:val="BodyText"/>
      </w:pPr>
      <w:r>
        <w:t>Participants will interact with the following elements:</w:t>
      </w:r>
    </w:p>
    <w:p w14:paraId="7D6D6F3F" w14:textId="77777777" w:rsidR="00E70E6D" w:rsidRDefault="00E70E6D" w:rsidP="00E70E6D">
      <w:pPr>
        <w:pStyle w:val="BodyText"/>
        <w:numPr>
          <w:ilvl w:val="0"/>
          <w:numId w:val="15"/>
        </w:numPr>
      </w:pPr>
      <w:r>
        <w:t>The ‘T’ key – to move around the virtual space</w:t>
      </w:r>
    </w:p>
    <w:p w14:paraId="6A51BAB9" w14:textId="77777777" w:rsidR="00E70E6D" w:rsidRDefault="00E70E6D" w:rsidP="00E70E6D">
      <w:pPr>
        <w:pStyle w:val="BodyText"/>
        <w:numPr>
          <w:ilvl w:val="0"/>
          <w:numId w:val="15"/>
        </w:numPr>
      </w:pPr>
      <w:r>
        <w:t>The mouse – the control the camera view and explore the environment</w:t>
      </w:r>
    </w:p>
    <w:p w14:paraId="5C752857" w14:textId="77777777" w:rsidR="00E70E6D" w:rsidRDefault="00E70E6D" w:rsidP="00E70E6D">
      <w:pPr>
        <w:pStyle w:val="BodyText"/>
        <w:numPr>
          <w:ilvl w:val="0"/>
          <w:numId w:val="15"/>
        </w:numPr>
      </w:pPr>
      <w:r>
        <w:t>The play button – To begin the concert performance</w:t>
      </w:r>
    </w:p>
    <w:p w14:paraId="15998958" w14:textId="77777777" w:rsidR="00E70E6D" w:rsidRDefault="00E70E6D" w:rsidP="00E70E6D">
      <w:pPr>
        <w:pStyle w:val="BodyText"/>
      </w:pPr>
      <w:r>
        <w:t>Ater interacting with the virtual application, participants will be asked to complete a short survey about their experience to provide insightful information on the functionality of the application features.</w:t>
      </w:r>
    </w:p>
    <w:p w14:paraId="3E36B27C" w14:textId="715B9816" w:rsidR="00E70E6D" w:rsidRPr="00FF7AC9" w:rsidRDefault="00E70E6D" w:rsidP="00E70E6D">
      <w:pPr>
        <w:pStyle w:val="BodyText"/>
      </w:pPr>
      <w:r>
        <w:t>Each participant will complete one or more of the test cases below, depending on which aspects are being evaluated.</w:t>
      </w:r>
    </w:p>
    <w:p w14:paraId="450F2718" w14:textId="77777777" w:rsidR="00E70E6D" w:rsidRDefault="00E70E6D">
      <w:pPr>
        <w:rPr>
          <w:rFonts w:eastAsiaTheme="majorEastAsia" w:cstheme="majorBidi"/>
          <w:color w:val="2F5496" w:themeColor="accent1" w:themeShade="BF"/>
          <w:sz w:val="28"/>
          <w:szCs w:val="28"/>
        </w:rPr>
      </w:pPr>
      <w:bookmarkStart w:id="1" w:name="test-1-music-playback"/>
      <w:r>
        <w:br w:type="page"/>
      </w:r>
    </w:p>
    <w:p w14:paraId="536A1DC1" w14:textId="0E2842D2" w:rsidR="00E70E6D" w:rsidRPr="00FC74CB" w:rsidRDefault="00E70E6D" w:rsidP="00E70E6D">
      <w:pPr>
        <w:pStyle w:val="Heading3"/>
      </w:pPr>
      <w:r>
        <w:lastRenderedPageBreak/>
        <w:t xml:space="preserve">Test 1: </w:t>
      </w:r>
      <w:r w:rsidR="007F689B" w:rsidRPr="007F689B">
        <w:rPr>
          <w:b/>
          <w:bCs/>
        </w:rPr>
        <w:t>Overall User Experience Evaluation</w:t>
      </w:r>
    </w:p>
    <w:p w14:paraId="290465BB" w14:textId="77777777" w:rsidR="00E70E6D" w:rsidRPr="00FC74CB" w:rsidRDefault="00E70E6D" w:rsidP="00E70E6D">
      <w:pPr>
        <w:pStyle w:val="Compact"/>
        <w:numPr>
          <w:ilvl w:val="0"/>
          <w:numId w:val="14"/>
        </w:numPr>
      </w:pPr>
      <w:r w:rsidRPr="00FC74CB">
        <w:t xml:space="preserve">Number of Participants: </w:t>
      </w:r>
      <w:r>
        <w:t>4</w:t>
      </w:r>
    </w:p>
    <w:p w14:paraId="28BF9100" w14:textId="77777777" w:rsidR="00E70E6D" w:rsidRPr="00FC74CB" w:rsidRDefault="00E70E6D" w:rsidP="00E70E6D">
      <w:pPr>
        <w:pStyle w:val="Compact"/>
        <w:numPr>
          <w:ilvl w:val="0"/>
          <w:numId w:val="14"/>
        </w:numPr>
      </w:pPr>
      <w:r w:rsidRPr="00FC74CB">
        <w:t xml:space="preserve">Background: </w:t>
      </w:r>
      <w:r>
        <w:t>Average university students</w:t>
      </w:r>
    </w:p>
    <w:p w14:paraId="582A6D36" w14:textId="196E030C" w:rsidR="00E70E6D" w:rsidRPr="00FC74CB" w:rsidRDefault="00E70E6D" w:rsidP="00E70E6D">
      <w:pPr>
        <w:pStyle w:val="Compact"/>
        <w:numPr>
          <w:ilvl w:val="0"/>
          <w:numId w:val="14"/>
        </w:numPr>
      </w:pPr>
      <w:r w:rsidRPr="00FC74CB">
        <w:t>Experience Level:</w:t>
      </w:r>
      <w:r>
        <w:t xml:space="preserve"> </w:t>
      </w:r>
      <w:r w:rsidR="006F6833">
        <w:t>Mixed</w:t>
      </w:r>
    </w:p>
    <w:p w14:paraId="6EACA401" w14:textId="775EF9C4" w:rsidR="00E70E6D" w:rsidRPr="007F689B" w:rsidRDefault="00E70E6D" w:rsidP="007F689B">
      <w:pPr>
        <w:pStyle w:val="Compact"/>
        <w:numPr>
          <w:ilvl w:val="0"/>
          <w:numId w:val="14"/>
        </w:numPr>
        <w:rPr>
          <w:lang w:val="en-GB"/>
        </w:rPr>
      </w:pPr>
      <w:r w:rsidRPr="00FC74CB">
        <w:t>Features Tested:</w:t>
      </w:r>
      <w:r>
        <w:t xml:space="preserve"> </w:t>
      </w:r>
      <w:r w:rsidR="007F689B" w:rsidRPr="007F689B">
        <w:rPr>
          <w:lang w:val="en-GB"/>
        </w:rPr>
        <w:t>Usability, Usefulness, Interactivity, Collaborative percept</w:t>
      </w:r>
      <w:r w:rsidR="007F689B">
        <w:rPr>
          <w:lang w:val="en-GB"/>
        </w:rPr>
        <w:t>ion</w:t>
      </w:r>
    </w:p>
    <w:p w14:paraId="701CB013" w14:textId="77777777" w:rsidR="00E70E6D" w:rsidRDefault="00E70E6D" w:rsidP="00E70E6D">
      <w:pPr>
        <w:pStyle w:val="Compact"/>
        <w:numPr>
          <w:ilvl w:val="0"/>
          <w:numId w:val="14"/>
        </w:numPr>
      </w:pPr>
      <w:r w:rsidRPr="00FC74CB">
        <w:t>Test Method:</w:t>
      </w:r>
    </w:p>
    <w:p w14:paraId="179BB088" w14:textId="0803D5C1" w:rsidR="00E70E6D" w:rsidRDefault="00E70E6D" w:rsidP="00E70E6D">
      <w:pPr>
        <w:pStyle w:val="Compact"/>
        <w:numPr>
          <w:ilvl w:val="1"/>
          <w:numId w:val="14"/>
        </w:numPr>
      </w:pPr>
      <w:r>
        <w:t>The users enter the virtual concert and are allowed to freely explore and experience the concert</w:t>
      </w:r>
    </w:p>
    <w:p w14:paraId="4AD00CF9" w14:textId="77777777" w:rsidR="00E70E6D" w:rsidRDefault="00E70E6D" w:rsidP="00E70E6D">
      <w:pPr>
        <w:pStyle w:val="Compact"/>
        <w:numPr>
          <w:ilvl w:val="1"/>
          <w:numId w:val="14"/>
        </w:numPr>
      </w:pPr>
      <w:r>
        <w:t>They attend a performance and are told to imagine it as a public event</w:t>
      </w:r>
    </w:p>
    <w:p w14:paraId="66BE902B" w14:textId="3D4D60E9" w:rsidR="0090713B" w:rsidRDefault="00E70E6D" w:rsidP="0090713B">
      <w:pPr>
        <w:pStyle w:val="Compact"/>
        <w:numPr>
          <w:ilvl w:val="1"/>
          <w:numId w:val="14"/>
        </w:numPr>
      </w:pPr>
      <w:r>
        <w:t xml:space="preserve">After the session, </w:t>
      </w:r>
      <w:r w:rsidR="0090713B">
        <w:t>users complete a survey and answer:</w:t>
      </w:r>
    </w:p>
    <w:p w14:paraId="37ADBF6D" w14:textId="77777777" w:rsidR="0090713B" w:rsidRDefault="0090713B" w:rsidP="0090713B">
      <w:pPr>
        <w:pStyle w:val="Compact"/>
        <w:numPr>
          <w:ilvl w:val="2"/>
          <w:numId w:val="14"/>
        </w:numPr>
      </w:pPr>
      <w:r>
        <w:t>How immersive or realistic did it feel (scale of 1-10)?</w:t>
      </w:r>
    </w:p>
    <w:p w14:paraId="1F959177" w14:textId="77777777" w:rsidR="0090713B" w:rsidRDefault="0090713B" w:rsidP="0090713B">
      <w:pPr>
        <w:pStyle w:val="Compact"/>
        <w:numPr>
          <w:ilvl w:val="2"/>
          <w:numId w:val="14"/>
        </w:numPr>
      </w:pPr>
      <w:r>
        <w:t>Did it feel like a shared or social environment?</w:t>
      </w:r>
    </w:p>
    <w:p w14:paraId="43D89A6F" w14:textId="55436190" w:rsidR="0090713B" w:rsidRDefault="0090713B" w:rsidP="0090713B">
      <w:pPr>
        <w:pStyle w:val="Compact"/>
        <w:numPr>
          <w:ilvl w:val="2"/>
          <w:numId w:val="14"/>
        </w:numPr>
      </w:pPr>
      <w:r>
        <w:t>Would you use this app instead of attending a real concert?</w:t>
      </w:r>
    </w:p>
    <w:p w14:paraId="0EE71561" w14:textId="5E586708" w:rsidR="0090713B" w:rsidRPr="00FC74CB" w:rsidRDefault="0090713B" w:rsidP="0090713B">
      <w:pPr>
        <w:pStyle w:val="Compact"/>
        <w:numPr>
          <w:ilvl w:val="1"/>
          <w:numId w:val="14"/>
        </w:numPr>
      </w:pPr>
      <w:r>
        <w:t>We</w:t>
      </w:r>
      <w:r w:rsidRPr="0090713B">
        <w:t xml:space="preserve"> record</w:t>
      </w:r>
      <w:r>
        <w:t>ed</w:t>
      </w:r>
      <w:r w:rsidRPr="0090713B">
        <w:t xml:space="preserve"> ease of navigation, interaction attempts, and moments of confusion</w:t>
      </w:r>
    </w:p>
    <w:p w14:paraId="3B15E883" w14:textId="77777777" w:rsidR="00E70E6D" w:rsidRDefault="00E70E6D" w:rsidP="00E70E6D">
      <w:pPr>
        <w:pStyle w:val="Compact"/>
        <w:numPr>
          <w:ilvl w:val="0"/>
          <w:numId w:val="14"/>
        </w:numPr>
      </w:pPr>
      <w:r w:rsidRPr="00FC74CB">
        <w:t xml:space="preserve">Observations: </w:t>
      </w:r>
    </w:p>
    <w:p w14:paraId="0F60972C" w14:textId="77777777" w:rsidR="009733E7" w:rsidRDefault="009733E7" w:rsidP="009733E7">
      <w:pPr>
        <w:pStyle w:val="Compact"/>
        <w:numPr>
          <w:ilvl w:val="1"/>
          <w:numId w:val="14"/>
        </w:numPr>
      </w:pPr>
      <w:r>
        <w:t>3 out of 4 users explored the venue without asking for help</w:t>
      </w:r>
    </w:p>
    <w:p w14:paraId="07942E42" w14:textId="2D8334F9" w:rsidR="009733E7" w:rsidRDefault="009733E7" w:rsidP="009733E7">
      <w:pPr>
        <w:pStyle w:val="Compact"/>
        <w:numPr>
          <w:ilvl w:val="1"/>
          <w:numId w:val="14"/>
        </w:numPr>
      </w:pPr>
      <w:r>
        <w:t>All</w:t>
      </w:r>
      <w:r w:rsidR="006F6833">
        <w:t xml:space="preserve"> participants were able to begin the concert.</w:t>
      </w:r>
    </w:p>
    <w:p w14:paraId="51D323DA" w14:textId="5F1D7BA0" w:rsidR="006F6833" w:rsidRDefault="006F6833" w:rsidP="009733E7">
      <w:pPr>
        <w:pStyle w:val="Compact"/>
        <w:numPr>
          <w:ilvl w:val="1"/>
          <w:numId w:val="14"/>
        </w:numPr>
      </w:pPr>
      <w:r>
        <w:t>2 users rated the immersion as 6/10 or above</w:t>
      </w:r>
    </w:p>
    <w:p w14:paraId="034F2C3B" w14:textId="7D4F4675" w:rsidR="009733E7" w:rsidRPr="00FC74CB" w:rsidRDefault="006F6833" w:rsidP="006F6833">
      <w:pPr>
        <w:pStyle w:val="Compact"/>
        <w:numPr>
          <w:ilvl w:val="1"/>
          <w:numId w:val="14"/>
        </w:numPr>
      </w:pPr>
      <w:r>
        <w:t>One user commented on a lack of social interactive elements</w:t>
      </w:r>
    </w:p>
    <w:p w14:paraId="5285B9EA" w14:textId="77777777" w:rsidR="00E70E6D" w:rsidRDefault="00E70E6D" w:rsidP="00E70E6D">
      <w:pPr>
        <w:pStyle w:val="Compact"/>
        <w:numPr>
          <w:ilvl w:val="0"/>
          <w:numId w:val="14"/>
        </w:numPr>
      </w:pPr>
      <w:r w:rsidRPr="00FC74CB">
        <w:t>Conclusion:</w:t>
      </w:r>
    </w:p>
    <w:p w14:paraId="21558FC3" w14:textId="49E8AECF" w:rsidR="006F6833" w:rsidRDefault="006F6833" w:rsidP="006F6833">
      <w:pPr>
        <w:pStyle w:val="Compact"/>
        <w:numPr>
          <w:ilvl w:val="1"/>
          <w:numId w:val="14"/>
        </w:numPr>
      </w:pPr>
      <w:r>
        <w:t>All users found the experience enjoyable</w:t>
      </w:r>
    </w:p>
    <w:p w14:paraId="21CE54D2" w14:textId="52E1C61F" w:rsidR="006F6833" w:rsidRDefault="006F6833" w:rsidP="006F6833">
      <w:pPr>
        <w:pStyle w:val="Compact"/>
        <w:numPr>
          <w:ilvl w:val="1"/>
          <w:numId w:val="14"/>
        </w:numPr>
      </w:pPr>
      <w:r>
        <w:t xml:space="preserve">Feedback suggests </w:t>
      </w:r>
      <w:r w:rsidR="00E03834">
        <w:t xml:space="preserve">the experience would feel more social with </w:t>
      </w:r>
      <w:r w:rsidR="00D6214A">
        <w:t>a more</w:t>
      </w:r>
      <w:r w:rsidR="00E03834">
        <w:t xml:space="preserve"> interactive crowd</w:t>
      </w:r>
      <w:r w:rsidR="00812615">
        <w:t>.</w:t>
      </w:r>
    </w:p>
    <w:p w14:paraId="1E380FC7" w14:textId="45B9DE64" w:rsidR="00812615" w:rsidRPr="00FC74CB" w:rsidRDefault="00812615" w:rsidP="006F6833">
      <w:pPr>
        <w:pStyle w:val="Compact"/>
        <w:numPr>
          <w:ilvl w:val="1"/>
          <w:numId w:val="14"/>
        </w:numPr>
      </w:pPr>
      <w:r w:rsidRPr="00812615">
        <w:t xml:space="preserve">The design supports usability and </w:t>
      </w:r>
      <w:r w:rsidR="00D6214A" w:rsidRPr="00812615">
        <w:t>interaction,</w:t>
      </w:r>
      <w:r w:rsidRPr="00812615">
        <w:t xml:space="preserve"> but collaborative features are underdeveloped</w:t>
      </w:r>
    </w:p>
    <w:bookmarkEnd w:id="1"/>
    <w:p w14:paraId="6F3A150E" w14:textId="3A270C4C" w:rsidR="00E70E6D" w:rsidRDefault="00E70E6D" w:rsidP="00E70E6D">
      <w:pPr>
        <w:pStyle w:val="Heading3"/>
      </w:pPr>
      <w:r>
        <w:t xml:space="preserve">Test 2: </w:t>
      </w:r>
      <w:r w:rsidR="007F689B">
        <w:t>Performance and Functionality</w:t>
      </w:r>
      <w:r>
        <w:t xml:space="preserve"> Test</w:t>
      </w:r>
    </w:p>
    <w:p w14:paraId="2246AC21" w14:textId="77777777" w:rsidR="00E70E6D" w:rsidRPr="00FC74CB" w:rsidRDefault="00E70E6D" w:rsidP="00E70E6D">
      <w:pPr>
        <w:pStyle w:val="Compact"/>
        <w:numPr>
          <w:ilvl w:val="0"/>
          <w:numId w:val="14"/>
        </w:numPr>
      </w:pPr>
      <w:r w:rsidRPr="00FC74CB">
        <w:t xml:space="preserve">Number of Participants: </w:t>
      </w:r>
      <w:r>
        <w:t>4</w:t>
      </w:r>
    </w:p>
    <w:p w14:paraId="0C463327" w14:textId="019BE7B8" w:rsidR="00E70E6D" w:rsidRPr="00FC74CB" w:rsidRDefault="00E70E6D" w:rsidP="00E70E6D">
      <w:pPr>
        <w:pStyle w:val="Compact"/>
        <w:numPr>
          <w:ilvl w:val="0"/>
          <w:numId w:val="14"/>
        </w:numPr>
      </w:pPr>
      <w:r w:rsidRPr="00FC74CB">
        <w:t xml:space="preserve">Background: </w:t>
      </w:r>
      <w:r w:rsidR="007F689B">
        <w:t>Technically proficient students</w:t>
      </w:r>
    </w:p>
    <w:p w14:paraId="7C250561" w14:textId="48DBA459" w:rsidR="00E70E6D" w:rsidRPr="00FC74CB" w:rsidRDefault="00E70E6D" w:rsidP="00E70E6D">
      <w:pPr>
        <w:pStyle w:val="Compact"/>
        <w:numPr>
          <w:ilvl w:val="0"/>
          <w:numId w:val="14"/>
        </w:numPr>
      </w:pPr>
      <w:r w:rsidRPr="00FC74CB">
        <w:t>Experience Level:</w:t>
      </w:r>
      <w:r>
        <w:t xml:space="preserve"> </w:t>
      </w:r>
      <w:r w:rsidR="007F689B">
        <w:t>Mixed</w:t>
      </w:r>
    </w:p>
    <w:p w14:paraId="334C4C81" w14:textId="63C6F331" w:rsidR="00E70E6D" w:rsidRPr="007F689B" w:rsidRDefault="00E70E6D" w:rsidP="007F689B">
      <w:pPr>
        <w:pStyle w:val="Compact"/>
        <w:numPr>
          <w:ilvl w:val="0"/>
          <w:numId w:val="14"/>
        </w:numPr>
        <w:rPr>
          <w:lang w:val="en-GB"/>
        </w:rPr>
      </w:pPr>
      <w:r w:rsidRPr="00FC74CB">
        <w:t>Features Tested:</w:t>
      </w:r>
      <w:r>
        <w:t xml:space="preserve"> </w:t>
      </w:r>
      <w:r w:rsidR="007F689B" w:rsidRPr="007F689B">
        <w:rPr>
          <w:lang w:val="en-GB"/>
        </w:rPr>
        <w:t>Efficiency, Stability, Reliability, Robustness</w:t>
      </w:r>
    </w:p>
    <w:p w14:paraId="111FCADB" w14:textId="77777777" w:rsidR="00E70E6D" w:rsidRDefault="00E70E6D" w:rsidP="00E70E6D">
      <w:pPr>
        <w:pStyle w:val="Compact"/>
        <w:numPr>
          <w:ilvl w:val="0"/>
          <w:numId w:val="14"/>
        </w:numPr>
      </w:pPr>
      <w:r w:rsidRPr="00FC74CB">
        <w:t>Test Method:</w:t>
      </w:r>
      <w:r>
        <w:t xml:space="preserve"> </w:t>
      </w:r>
    </w:p>
    <w:p w14:paraId="1F2D8D08" w14:textId="77777777" w:rsidR="007F689B" w:rsidRDefault="007F689B" w:rsidP="007F689B">
      <w:pPr>
        <w:pStyle w:val="Compact"/>
        <w:numPr>
          <w:ilvl w:val="1"/>
          <w:numId w:val="14"/>
        </w:numPr>
      </w:pPr>
      <w:r>
        <w:t>Users are asked to start up the application and the time taken to load is recorded.</w:t>
      </w:r>
    </w:p>
    <w:p w14:paraId="31882095" w14:textId="77777777" w:rsidR="007F689B" w:rsidRDefault="007F689B" w:rsidP="007F689B">
      <w:pPr>
        <w:pStyle w:val="Compact"/>
        <w:numPr>
          <w:ilvl w:val="1"/>
          <w:numId w:val="14"/>
        </w:numPr>
      </w:pPr>
      <w:r>
        <w:t>Users are then asked to move to different locations and look around the venue while we observe for lag.</w:t>
      </w:r>
    </w:p>
    <w:p w14:paraId="4E56C234" w14:textId="77777777" w:rsidR="007F689B" w:rsidRDefault="007F689B" w:rsidP="007F689B">
      <w:pPr>
        <w:pStyle w:val="Compact"/>
        <w:numPr>
          <w:ilvl w:val="1"/>
          <w:numId w:val="14"/>
        </w:numPr>
      </w:pPr>
      <w:r>
        <w:t>The framerate is recorded.</w:t>
      </w:r>
    </w:p>
    <w:p w14:paraId="71652911" w14:textId="77777777" w:rsidR="007F689B" w:rsidRPr="00FC74CB" w:rsidRDefault="007F689B" w:rsidP="007F689B">
      <w:pPr>
        <w:pStyle w:val="Compact"/>
        <w:numPr>
          <w:ilvl w:val="1"/>
          <w:numId w:val="14"/>
        </w:numPr>
      </w:pPr>
      <w:r>
        <w:t>Light errors such as pressing random keys and rapid teleportation are executed</w:t>
      </w:r>
    </w:p>
    <w:p w14:paraId="0398E665" w14:textId="77777777" w:rsidR="00E70E6D" w:rsidRDefault="00E70E6D" w:rsidP="00E70E6D">
      <w:pPr>
        <w:pStyle w:val="Compact"/>
        <w:numPr>
          <w:ilvl w:val="0"/>
          <w:numId w:val="14"/>
        </w:numPr>
      </w:pPr>
      <w:r w:rsidRPr="00FC74CB">
        <w:t xml:space="preserve">Observations: </w:t>
      </w:r>
    </w:p>
    <w:p w14:paraId="5B171191" w14:textId="4C59AE84" w:rsidR="00E03834" w:rsidRDefault="00E03834" w:rsidP="00E03834">
      <w:pPr>
        <w:pStyle w:val="Compact"/>
        <w:numPr>
          <w:ilvl w:val="1"/>
          <w:numId w:val="14"/>
        </w:numPr>
      </w:pPr>
      <w:r>
        <w:t>Average</w:t>
      </w:r>
      <w:r w:rsidR="000569E9">
        <w:t xml:space="preserve"> total</w:t>
      </w:r>
      <w:r>
        <w:t xml:space="preserve"> loading time:</w:t>
      </w:r>
      <w:r w:rsidR="000569E9">
        <w:t xml:space="preserve"> 12.3s</w:t>
      </w:r>
      <w:r>
        <w:t>.</w:t>
      </w:r>
    </w:p>
    <w:p w14:paraId="569EE41D" w14:textId="424AD1A8" w:rsidR="000569E9" w:rsidRDefault="000569E9" w:rsidP="000569E9">
      <w:pPr>
        <w:pStyle w:val="Compact"/>
        <w:numPr>
          <w:ilvl w:val="2"/>
          <w:numId w:val="14"/>
        </w:numPr>
      </w:pPr>
      <w:r>
        <w:t>Average startup time:4.2s</w:t>
      </w:r>
    </w:p>
    <w:p w14:paraId="572F49B0" w14:textId="10FE6BFD" w:rsidR="000569E9" w:rsidRDefault="000569E9" w:rsidP="000569E9">
      <w:pPr>
        <w:pStyle w:val="Compact"/>
        <w:numPr>
          <w:ilvl w:val="2"/>
          <w:numId w:val="14"/>
        </w:numPr>
      </w:pPr>
      <w:r>
        <w:lastRenderedPageBreak/>
        <w:t>Average loading time for venue: 5.29s</w:t>
      </w:r>
    </w:p>
    <w:p w14:paraId="6AB3C8F8" w14:textId="2F707742" w:rsidR="000569E9" w:rsidRDefault="000569E9" w:rsidP="000569E9">
      <w:pPr>
        <w:pStyle w:val="Compact"/>
        <w:numPr>
          <w:ilvl w:val="2"/>
          <w:numId w:val="14"/>
        </w:numPr>
      </w:pPr>
      <w:r>
        <w:t>Average loading time for Artist: 6.0s</w:t>
      </w:r>
    </w:p>
    <w:p w14:paraId="68DBAC68" w14:textId="316B7524" w:rsidR="000569E9" w:rsidRDefault="000569E9" w:rsidP="000569E9">
      <w:pPr>
        <w:pStyle w:val="Compact"/>
        <w:numPr>
          <w:ilvl w:val="2"/>
          <w:numId w:val="14"/>
        </w:numPr>
      </w:pPr>
      <w:r>
        <w:t>Average start time for artist animation: 6.38s</w:t>
      </w:r>
    </w:p>
    <w:p w14:paraId="563F4906" w14:textId="1EAF3268" w:rsidR="000569E9" w:rsidRDefault="000569E9" w:rsidP="000569E9">
      <w:pPr>
        <w:pStyle w:val="Compact"/>
        <w:numPr>
          <w:ilvl w:val="2"/>
          <w:numId w:val="14"/>
        </w:numPr>
      </w:pPr>
      <w:r>
        <w:t>Average loading time for stage: 12.30s</w:t>
      </w:r>
    </w:p>
    <w:p w14:paraId="4B261F92" w14:textId="6AC28A12" w:rsidR="000569E9" w:rsidRDefault="000569E9" w:rsidP="000569E9">
      <w:pPr>
        <w:pStyle w:val="Compact"/>
        <w:numPr>
          <w:ilvl w:val="1"/>
          <w:numId w:val="14"/>
        </w:numPr>
      </w:pPr>
      <w:r>
        <w:t>On startup, the application lags when attempting to look around using the camera</w:t>
      </w:r>
    </w:p>
    <w:p w14:paraId="48A2EEB8" w14:textId="04F1DD0B" w:rsidR="000569E9" w:rsidRDefault="000569E9" w:rsidP="000569E9">
      <w:pPr>
        <w:pStyle w:val="Compact"/>
        <w:numPr>
          <w:ilvl w:val="1"/>
          <w:numId w:val="14"/>
        </w:numPr>
      </w:pPr>
      <w:r>
        <w:t>No lag is noticed when key smashing and during rapid teleportation</w:t>
      </w:r>
    </w:p>
    <w:p w14:paraId="3A8F57FC" w14:textId="21EE39A4" w:rsidR="00E03834" w:rsidRPr="00FC74CB" w:rsidRDefault="00E03834" w:rsidP="000569E9">
      <w:pPr>
        <w:pStyle w:val="Compact"/>
        <w:numPr>
          <w:ilvl w:val="1"/>
          <w:numId w:val="14"/>
        </w:numPr>
      </w:pPr>
      <w:r>
        <w:t>No crashes during extended usage</w:t>
      </w:r>
    </w:p>
    <w:p w14:paraId="1BCB5376" w14:textId="77777777" w:rsidR="00E70E6D" w:rsidRDefault="00E70E6D" w:rsidP="00E70E6D">
      <w:pPr>
        <w:pStyle w:val="Compact"/>
        <w:numPr>
          <w:ilvl w:val="0"/>
          <w:numId w:val="14"/>
        </w:numPr>
      </w:pPr>
      <w:r w:rsidRPr="00FC74CB">
        <w:t>Conclusion:</w:t>
      </w:r>
    </w:p>
    <w:p w14:paraId="11021834" w14:textId="223B6945" w:rsidR="003F41AA" w:rsidRDefault="003F41AA" w:rsidP="003F41AA">
      <w:pPr>
        <w:pStyle w:val="Compact"/>
        <w:numPr>
          <w:ilvl w:val="1"/>
          <w:numId w:val="14"/>
        </w:numPr>
      </w:pPr>
      <w:r>
        <w:t>The application is stable and performs efficiently across typical and edge case situations</w:t>
      </w:r>
    </w:p>
    <w:p w14:paraId="75B0306D" w14:textId="247C8F7E" w:rsidR="003F41AA" w:rsidRDefault="003F41AA" w:rsidP="003F41AA">
      <w:pPr>
        <w:pStyle w:val="Compact"/>
        <w:numPr>
          <w:ilvl w:val="1"/>
          <w:numId w:val="14"/>
        </w:numPr>
      </w:pPr>
      <w:r>
        <w:t>The performance was mostly consistent with slight lag when looking around</w:t>
      </w:r>
    </w:p>
    <w:p w14:paraId="741AD941" w14:textId="095A4F00" w:rsidR="003F41AA" w:rsidRDefault="003F41AA" w:rsidP="003F41AA">
      <w:pPr>
        <w:pStyle w:val="Compact"/>
        <w:numPr>
          <w:ilvl w:val="1"/>
          <w:numId w:val="14"/>
        </w:numPr>
      </w:pPr>
      <w:r>
        <w:t>The robustness of the application was confirmed as no test actions caused it to crash or behave unpredictably</w:t>
      </w:r>
    </w:p>
    <w:p w14:paraId="624D9421" w14:textId="6CC87187" w:rsidR="00E70E6D" w:rsidRDefault="00E70E6D" w:rsidP="00E70E6D">
      <w:pPr>
        <w:pStyle w:val="Heading3"/>
      </w:pPr>
      <w:r>
        <w:t xml:space="preserve">Test 3: </w:t>
      </w:r>
      <w:r w:rsidR="001E1EEC">
        <w:t>Navigation and Interaction trial.</w:t>
      </w:r>
    </w:p>
    <w:p w14:paraId="5538B404" w14:textId="77777777" w:rsidR="00E70E6D" w:rsidRPr="00FC74CB" w:rsidRDefault="00E70E6D" w:rsidP="00E70E6D">
      <w:pPr>
        <w:pStyle w:val="Compact"/>
        <w:numPr>
          <w:ilvl w:val="0"/>
          <w:numId w:val="14"/>
        </w:numPr>
      </w:pPr>
      <w:r w:rsidRPr="00FC74CB">
        <w:t xml:space="preserve">Number of Participants: </w:t>
      </w:r>
      <w:r>
        <w:t>4</w:t>
      </w:r>
    </w:p>
    <w:p w14:paraId="7B5EEB38" w14:textId="30B2E567" w:rsidR="00E70E6D" w:rsidRPr="00FC74CB" w:rsidRDefault="00E70E6D" w:rsidP="00E70E6D">
      <w:pPr>
        <w:pStyle w:val="Compact"/>
        <w:numPr>
          <w:ilvl w:val="0"/>
          <w:numId w:val="14"/>
        </w:numPr>
      </w:pPr>
      <w:r w:rsidRPr="00FC74CB">
        <w:t xml:space="preserve">Background: </w:t>
      </w:r>
      <w:r w:rsidR="001E1EEC">
        <w:t>New VR user</w:t>
      </w:r>
    </w:p>
    <w:p w14:paraId="0372C785" w14:textId="7F2BC564" w:rsidR="00E70E6D" w:rsidRPr="00FC74CB" w:rsidRDefault="00E70E6D" w:rsidP="00E70E6D">
      <w:pPr>
        <w:pStyle w:val="Compact"/>
        <w:numPr>
          <w:ilvl w:val="0"/>
          <w:numId w:val="14"/>
        </w:numPr>
      </w:pPr>
      <w:r w:rsidRPr="00FC74CB">
        <w:t>Experience Level:</w:t>
      </w:r>
      <w:r>
        <w:t xml:space="preserve"> Beginner</w:t>
      </w:r>
      <w:r w:rsidR="001E1EEC">
        <w:t xml:space="preserve"> or no experience</w:t>
      </w:r>
      <w:r>
        <w:t xml:space="preserve"> with VR</w:t>
      </w:r>
    </w:p>
    <w:p w14:paraId="655CFCAD" w14:textId="654EBB08" w:rsidR="00E70E6D" w:rsidRPr="001E1EEC" w:rsidRDefault="00E70E6D" w:rsidP="001E1EEC">
      <w:pPr>
        <w:pStyle w:val="Compact"/>
        <w:numPr>
          <w:ilvl w:val="0"/>
          <w:numId w:val="14"/>
        </w:numPr>
        <w:rPr>
          <w:lang w:val="en-GB"/>
        </w:rPr>
      </w:pPr>
      <w:r w:rsidRPr="00FC74CB">
        <w:t>Features Tested:</w:t>
      </w:r>
      <w:r>
        <w:t xml:space="preserve"> </w:t>
      </w:r>
      <w:r w:rsidR="001E1EEC" w:rsidRPr="001E1EEC">
        <w:rPr>
          <w:lang w:val="en-GB"/>
        </w:rPr>
        <w:t>Usability, Accuracy, Interactivity</w:t>
      </w:r>
    </w:p>
    <w:p w14:paraId="3B565E00" w14:textId="77777777" w:rsidR="00E70E6D" w:rsidRDefault="00E70E6D" w:rsidP="00E70E6D">
      <w:pPr>
        <w:pStyle w:val="Compact"/>
        <w:numPr>
          <w:ilvl w:val="0"/>
          <w:numId w:val="14"/>
        </w:numPr>
      </w:pPr>
      <w:r w:rsidRPr="00FC74CB">
        <w:t>Test Method:</w:t>
      </w:r>
    </w:p>
    <w:p w14:paraId="7B610814" w14:textId="21D4ED2A" w:rsidR="00E70E6D" w:rsidRDefault="00E70E6D" w:rsidP="00E70E6D">
      <w:pPr>
        <w:pStyle w:val="Compact"/>
        <w:numPr>
          <w:ilvl w:val="1"/>
          <w:numId w:val="14"/>
        </w:numPr>
      </w:pPr>
      <w:r>
        <w:t>Users enter the virtual concert</w:t>
      </w:r>
      <w:r w:rsidR="001E1EEC">
        <w:t xml:space="preserve"> with no instructions</w:t>
      </w:r>
    </w:p>
    <w:p w14:paraId="547FDE8D" w14:textId="77777777" w:rsidR="00E70E6D" w:rsidRDefault="00E70E6D" w:rsidP="00E70E6D">
      <w:pPr>
        <w:pStyle w:val="Compact"/>
        <w:numPr>
          <w:ilvl w:val="1"/>
          <w:numId w:val="14"/>
        </w:numPr>
      </w:pPr>
      <w:r>
        <w:t>Users are prompted to explore the space and begin the concert all on their own</w:t>
      </w:r>
    </w:p>
    <w:p w14:paraId="4889A7A8" w14:textId="77777777" w:rsidR="00E70E6D" w:rsidRPr="00FC74CB" w:rsidRDefault="00E70E6D" w:rsidP="00E70E6D">
      <w:pPr>
        <w:pStyle w:val="Compact"/>
        <w:numPr>
          <w:ilvl w:val="1"/>
          <w:numId w:val="14"/>
        </w:numPr>
      </w:pPr>
      <w:r>
        <w:t>Users are observed for the difficulty level in figuring out and interacting with the elements</w:t>
      </w:r>
    </w:p>
    <w:p w14:paraId="63F1A91A" w14:textId="77777777" w:rsidR="00E70E6D" w:rsidRDefault="00E70E6D" w:rsidP="00E70E6D">
      <w:pPr>
        <w:pStyle w:val="Compact"/>
        <w:numPr>
          <w:ilvl w:val="0"/>
          <w:numId w:val="14"/>
        </w:numPr>
      </w:pPr>
      <w:r w:rsidRPr="00FC74CB">
        <w:t xml:space="preserve">Observations: </w:t>
      </w:r>
    </w:p>
    <w:p w14:paraId="489CF011" w14:textId="2ED24D5A" w:rsidR="003F41AA" w:rsidRDefault="003F41AA" w:rsidP="003F41AA">
      <w:pPr>
        <w:pStyle w:val="Compact"/>
        <w:numPr>
          <w:ilvl w:val="1"/>
          <w:numId w:val="14"/>
        </w:numPr>
      </w:pPr>
      <w:r>
        <w:t>Two users found the camera controls unintuitive at first but claimed to get used to it</w:t>
      </w:r>
    </w:p>
    <w:p w14:paraId="55262FAC" w14:textId="47D9C13F" w:rsidR="003F41AA" w:rsidRDefault="002770FB" w:rsidP="003F41AA">
      <w:pPr>
        <w:pStyle w:val="Compact"/>
        <w:numPr>
          <w:ilvl w:val="1"/>
          <w:numId w:val="14"/>
        </w:numPr>
      </w:pPr>
      <w:r>
        <w:t>Three users commented on the lack of control on the teleportation location</w:t>
      </w:r>
    </w:p>
    <w:p w14:paraId="75F6AF11" w14:textId="42E15CAD" w:rsidR="009733E7" w:rsidRDefault="00E70E6D" w:rsidP="009733E7">
      <w:pPr>
        <w:pStyle w:val="Compact"/>
        <w:numPr>
          <w:ilvl w:val="0"/>
          <w:numId w:val="14"/>
        </w:numPr>
      </w:pPr>
      <w:r w:rsidRPr="00FC74CB">
        <w:t>Conclusion:</w:t>
      </w:r>
    </w:p>
    <w:p w14:paraId="486B92EE" w14:textId="3C8D6D2B" w:rsidR="004E216F" w:rsidRDefault="004E216F" w:rsidP="004E216F">
      <w:pPr>
        <w:pStyle w:val="Compact"/>
        <w:numPr>
          <w:ilvl w:val="1"/>
          <w:numId w:val="14"/>
        </w:numPr>
      </w:pPr>
      <w:r>
        <w:t>Most users successfully</w:t>
      </w:r>
      <w:r w:rsidR="00812615">
        <w:t xml:space="preserve"> </w:t>
      </w:r>
      <w:r>
        <w:t xml:space="preserve">navigated and interacted with the space after a brief adjustment </w:t>
      </w:r>
      <w:r w:rsidR="00812615">
        <w:t>period</w:t>
      </w:r>
    </w:p>
    <w:p w14:paraId="179E537D" w14:textId="62CD584E" w:rsidR="004E216F" w:rsidRDefault="004E216F" w:rsidP="004E216F">
      <w:pPr>
        <w:pStyle w:val="Compact"/>
        <w:numPr>
          <w:ilvl w:val="1"/>
          <w:numId w:val="14"/>
        </w:numPr>
      </w:pPr>
      <w:r>
        <w:t>The teleportation system requires clearer target locations</w:t>
      </w:r>
    </w:p>
    <w:p w14:paraId="6EA2D363" w14:textId="269C6DB9" w:rsidR="00812615" w:rsidRDefault="00812615" w:rsidP="004E216F">
      <w:pPr>
        <w:pStyle w:val="Compact"/>
        <w:numPr>
          <w:ilvl w:val="1"/>
          <w:numId w:val="14"/>
        </w:numPr>
      </w:pPr>
      <w:r>
        <w:t>Overall, the application was approachable for first time users</w:t>
      </w:r>
    </w:p>
    <w:p w14:paraId="5A683E21" w14:textId="77777777" w:rsidR="009733E7" w:rsidRDefault="009733E7" w:rsidP="009733E7">
      <w:pPr>
        <w:pStyle w:val="Heading1"/>
        <w:numPr>
          <w:ilvl w:val="0"/>
          <w:numId w:val="1"/>
        </w:numPr>
      </w:pPr>
      <w:r>
        <w:t>Risks and Contingencies</w:t>
      </w:r>
    </w:p>
    <w:p w14:paraId="6C245ECA" w14:textId="77777777" w:rsidR="009733E7" w:rsidRDefault="009733E7" w:rsidP="009733E7">
      <w:r>
        <w:t>This part of the document describes contingency plans, if the project experiences problems.</w:t>
      </w:r>
    </w:p>
    <w:p w14:paraId="4A554D50" w14:textId="77777777" w:rsidR="009733E7" w:rsidRDefault="009733E7" w:rsidP="009733E7">
      <w:pPr>
        <w:pStyle w:val="ListParagraph"/>
        <w:numPr>
          <w:ilvl w:val="0"/>
          <w:numId w:val="12"/>
        </w:numPr>
      </w:pPr>
      <w:r>
        <w:t>Loading assets (or time) – Risk level moderate to high. Should a problem occur, code should be reviewed and number of assets used should be adjusted. Could have a large effect on user experience.</w:t>
      </w:r>
    </w:p>
    <w:p w14:paraId="4583DF7D" w14:textId="77777777" w:rsidR="009733E7" w:rsidRDefault="009733E7" w:rsidP="009733E7">
      <w:pPr>
        <w:pStyle w:val="ListParagraph"/>
        <w:numPr>
          <w:ilvl w:val="0"/>
          <w:numId w:val="12"/>
        </w:numPr>
      </w:pPr>
      <w:r>
        <w:lastRenderedPageBreak/>
        <w:t>Spatial Audio – Risk level low. Should a problem occur, push mono audio untill the problem can be fixed. Could impact user experience.</w:t>
      </w:r>
    </w:p>
    <w:p w14:paraId="6F2187B0" w14:textId="77777777" w:rsidR="009733E7" w:rsidRPr="002E3EF7" w:rsidRDefault="009733E7" w:rsidP="009733E7">
      <w:pPr>
        <w:pStyle w:val="ListParagraph"/>
        <w:numPr>
          <w:ilvl w:val="0"/>
          <w:numId w:val="12"/>
        </w:numPr>
      </w:pPr>
      <w:r>
        <w:t>NPCs movement – Risk level moderate to high. Should a problem occur, user experience could be affected. Fixing the issue could consume a large amount of time.</w:t>
      </w:r>
    </w:p>
    <w:p w14:paraId="745F5D80" w14:textId="77777777" w:rsidR="009733E7" w:rsidRPr="00D42BF1" w:rsidRDefault="009733E7" w:rsidP="009733E7"/>
    <w:p w14:paraId="0300F4F8" w14:textId="591732E7" w:rsidR="00172EFA" w:rsidRDefault="00172EFA" w:rsidP="00172EFA">
      <w:pPr>
        <w:pStyle w:val="Heading1"/>
        <w:numPr>
          <w:ilvl w:val="0"/>
          <w:numId w:val="1"/>
        </w:numPr>
      </w:pPr>
      <w:r>
        <w:t>Conclusion</w:t>
      </w:r>
    </w:p>
    <w:p w14:paraId="4F11E80E" w14:textId="6AC8F507" w:rsidR="00892ECE" w:rsidRDefault="00892ECE" w:rsidP="00892ECE">
      <w:r>
        <w:t xml:space="preserve">The application met most of its intended goals. Users found the experience immersive, functional, and mostly easy to navigate. There were minor usability issues such as teleportation targeting and camera handling which were identified but did not significantly affect the user engagement. </w:t>
      </w:r>
    </w:p>
    <w:p w14:paraId="7FB603C1" w14:textId="3853D663" w:rsidR="00892ECE" w:rsidRDefault="00892ECE" w:rsidP="00892ECE">
      <w:r>
        <w:t>Key areas for improvement in the application include clearer teleportation logic and an increased social presence in the crowd reactions and interactions</w:t>
      </w:r>
    </w:p>
    <w:bookmarkEnd w:id="0"/>
    <w:p w14:paraId="2B247C00" w14:textId="77777777" w:rsidR="0080315D" w:rsidRDefault="0080315D" w:rsidP="0080315D"/>
    <w:p w14:paraId="26CFA25A" w14:textId="0DFE2F7B" w:rsidR="0080315D" w:rsidRPr="0080315D" w:rsidRDefault="0080315D" w:rsidP="0080315D">
      <w:pPr>
        <w:tabs>
          <w:tab w:val="left" w:pos="3887"/>
        </w:tabs>
      </w:pPr>
      <w:r>
        <w:tab/>
      </w:r>
    </w:p>
    <w:p w14:paraId="46073192" w14:textId="47F6DFB7" w:rsidR="00782B19" w:rsidRPr="00782B19" w:rsidRDefault="00172EFA" w:rsidP="006B6784">
      <w:pPr>
        <w:pStyle w:val="Heading1"/>
        <w:numPr>
          <w:ilvl w:val="0"/>
          <w:numId w:val="1"/>
        </w:numPr>
      </w:pPr>
      <w:r>
        <w:t>Appendix:</w:t>
      </w:r>
    </w:p>
    <w:p w14:paraId="6985F513" w14:textId="2C371034" w:rsidR="00892ECE" w:rsidRDefault="000E4129" w:rsidP="00892ECE">
      <w:pPr>
        <w:rPr>
          <w:b/>
          <w:bCs/>
        </w:rPr>
      </w:pPr>
      <w:r w:rsidRPr="003736FF">
        <w:rPr>
          <w:b/>
          <w:bCs/>
        </w:rPr>
        <w:t>SURVEY QUESTIONS</w:t>
      </w:r>
      <w:r w:rsidR="000E6349">
        <w:rPr>
          <w:b/>
          <w:bCs/>
        </w:rPr>
        <w:t>:</w:t>
      </w:r>
    </w:p>
    <w:p w14:paraId="4FB38669" w14:textId="77777777" w:rsidR="000E6349" w:rsidRDefault="000E6349" w:rsidP="000E6349">
      <w:pPr>
        <w:pStyle w:val="Compact"/>
        <w:rPr>
          <w:noProof/>
        </w:rPr>
      </w:pPr>
      <w:r>
        <w:rPr>
          <w:noProof/>
        </w:rPr>
        <w:t>Survey Questions</w:t>
      </w:r>
    </w:p>
    <w:p w14:paraId="35385B70" w14:textId="77777777" w:rsidR="000E6349" w:rsidRDefault="000E6349" w:rsidP="000E6349">
      <w:pPr>
        <w:pStyle w:val="Compact"/>
        <w:rPr>
          <w:noProof/>
        </w:rPr>
      </w:pPr>
      <w:r>
        <w:rPr>
          <w:noProof/>
        </w:rPr>
        <w:t>Test 1: Overall User Experience Evaluation</w:t>
      </w:r>
    </w:p>
    <w:p w14:paraId="4E18A3BD" w14:textId="77777777" w:rsidR="000E6349" w:rsidRDefault="000E6349" w:rsidP="000E6349">
      <w:pPr>
        <w:pStyle w:val="Compact"/>
        <w:numPr>
          <w:ilvl w:val="1"/>
          <w:numId w:val="16"/>
        </w:numPr>
        <w:rPr>
          <w:noProof/>
        </w:rPr>
      </w:pPr>
      <w:r>
        <w:rPr>
          <w:noProof/>
        </w:rPr>
        <w:t>Please rate the following statements (1-10):</w:t>
      </w:r>
    </w:p>
    <w:p w14:paraId="224E7183" w14:textId="77777777" w:rsidR="000E6349" w:rsidRDefault="000E6349" w:rsidP="000E6349">
      <w:pPr>
        <w:pStyle w:val="Compact"/>
        <w:numPr>
          <w:ilvl w:val="2"/>
          <w:numId w:val="16"/>
        </w:numPr>
        <w:rPr>
          <w:noProof/>
        </w:rPr>
      </w:pPr>
      <w:r>
        <w:rPr>
          <w:noProof/>
        </w:rPr>
        <w:t>I was able to explore the concert space without difficulty.</w:t>
      </w:r>
    </w:p>
    <w:p w14:paraId="36657EFD" w14:textId="77777777" w:rsidR="000E6349" w:rsidRDefault="000E6349" w:rsidP="000E6349">
      <w:pPr>
        <w:pStyle w:val="Compact"/>
        <w:numPr>
          <w:ilvl w:val="2"/>
          <w:numId w:val="16"/>
        </w:numPr>
        <w:rPr>
          <w:noProof/>
        </w:rPr>
      </w:pPr>
      <w:r>
        <w:rPr>
          <w:noProof/>
        </w:rPr>
        <w:t>I found it easy to start the concert performance.</w:t>
      </w:r>
    </w:p>
    <w:p w14:paraId="6EC585ED" w14:textId="77777777" w:rsidR="000E6349" w:rsidRDefault="000E6349" w:rsidP="000E6349">
      <w:pPr>
        <w:pStyle w:val="Compact"/>
        <w:numPr>
          <w:ilvl w:val="2"/>
          <w:numId w:val="16"/>
        </w:numPr>
        <w:rPr>
          <w:noProof/>
        </w:rPr>
      </w:pPr>
      <w:r>
        <w:rPr>
          <w:noProof/>
        </w:rPr>
        <w:t>The controls (movement, camera, etc.) were intuitive.</w:t>
      </w:r>
    </w:p>
    <w:p w14:paraId="2AAFC305" w14:textId="77777777" w:rsidR="000E6349" w:rsidRDefault="000E6349" w:rsidP="000E6349">
      <w:pPr>
        <w:pStyle w:val="Compact"/>
        <w:numPr>
          <w:ilvl w:val="2"/>
          <w:numId w:val="16"/>
        </w:numPr>
        <w:rPr>
          <w:noProof/>
        </w:rPr>
      </w:pPr>
      <w:r>
        <w:rPr>
          <w:noProof/>
        </w:rPr>
        <w:t>The experience felt immersive and engaging.</w:t>
      </w:r>
    </w:p>
    <w:p w14:paraId="33D95C47" w14:textId="77777777" w:rsidR="000E6349" w:rsidRDefault="000E6349" w:rsidP="000E6349">
      <w:pPr>
        <w:pStyle w:val="Compact"/>
        <w:numPr>
          <w:ilvl w:val="2"/>
          <w:numId w:val="16"/>
        </w:numPr>
        <w:rPr>
          <w:noProof/>
        </w:rPr>
      </w:pPr>
      <w:r>
        <w:rPr>
          <w:noProof/>
        </w:rPr>
        <w:t>I felt like I was part of a larger event (e.g., like being at a real concert).</w:t>
      </w:r>
    </w:p>
    <w:p w14:paraId="34B5D1E1" w14:textId="77777777" w:rsidR="000E6349" w:rsidRDefault="000E6349" w:rsidP="000E6349">
      <w:pPr>
        <w:pStyle w:val="Compact"/>
        <w:numPr>
          <w:ilvl w:val="2"/>
          <w:numId w:val="16"/>
        </w:numPr>
        <w:rPr>
          <w:noProof/>
        </w:rPr>
      </w:pPr>
      <w:r>
        <w:rPr>
          <w:noProof/>
        </w:rPr>
        <w:t>I would consider using this app again for a virtual concert.</w:t>
      </w:r>
    </w:p>
    <w:p w14:paraId="3E418685" w14:textId="77777777" w:rsidR="000E6349" w:rsidRDefault="000E6349" w:rsidP="000E6349">
      <w:pPr>
        <w:pStyle w:val="Compact"/>
        <w:numPr>
          <w:ilvl w:val="2"/>
          <w:numId w:val="16"/>
        </w:numPr>
        <w:rPr>
          <w:noProof/>
        </w:rPr>
      </w:pPr>
      <w:r>
        <w:rPr>
          <w:noProof/>
        </w:rPr>
        <w:t>I was able to interact with the environment in a fun or meaningful way.</w:t>
      </w:r>
    </w:p>
    <w:p w14:paraId="72D277BA" w14:textId="77777777" w:rsidR="000E6349" w:rsidRDefault="000E6349" w:rsidP="000E6349">
      <w:pPr>
        <w:pStyle w:val="Compact"/>
        <w:numPr>
          <w:ilvl w:val="1"/>
          <w:numId w:val="16"/>
        </w:numPr>
        <w:rPr>
          <w:noProof/>
        </w:rPr>
      </w:pPr>
      <w:r>
        <w:rPr>
          <w:noProof/>
        </w:rPr>
        <w:t>Do you have any comments to add about our system?</w:t>
      </w:r>
    </w:p>
    <w:p w14:paraId="0F480B7E" w14:textId="77777777" w:rsidR="000E6349" w:rsidRDefault="000E6349" w:rsidP="000E6349">
      <w:pPr>
        <w:pStyle w:val="Compact"/>
        <w:rPr>
          <w:noProof/>
        </w:rPr>
      </w:pPr>
      <w:r>
        <w:rPr>
          <w:noProof/>
        </w:rPr>
        <w:t>Test 2:Performance and Functionality Test</w:t>
      </w:r>
    </w:p>
    <w:p w14:paraId="59ED8A0F" w14:textId="77777777" w:rsidR="000E6349" w:rsidRDefault="000E6349" w:rsidP="000E6349">
      <w:pPr>
        <w:pStyle w:val="Compact"/>
        <w:numPr>
          <w:ilvl w:val="1"/>
          <w:numId w:val="17"/>
        </w:numPr>
        <w:rPr>
          <w:noProof/>
        </w:rPr>
      </w:pPr>
      <w:r>
        <w:rPr>
          <w:noProof/>
        </w:rPr>
        <w:t>Please rate the following statements (1-10):</w:t>
      </w:r>
      <w:r>
        <w:rPr>
          <w:noProof/>
        </w:rPr>
        <w:tab/>
      </w:r>
    </w:p>
    <w:p w14:paraId="08D63E84" w14:textId="77777777" w:rsidR="000E6349" w:rsidRDefault="000E6349" w:rsidP="000E6349">
      <w:pPr>
        <w:pStyle w:val="Compact"/>
        <w:numPr>
          <w:ilvl w:val="2"/>
          <w:numId w:val="17"/>
        </w:numPr>
        <w:rPr>
          <w:noProof/>
        </w:rPr>
      </w:pPr>
      <w:r>
        <w:rPr>
          <w:noProof/>
        </w:rPr>
        <w:t>The app loaded quickly and without issues.</w:t>
      </w:r>
    </w:p>
    <w:p w14:paraId="1E28F1FF" w14:textId="77777777" w:rsidR="000E6349" w:rsidRDefault="000E6349" w:rsidP="000E6349">
      <w:pPr>
        <w:pStyle w:val="Compact"/>
        <w:numPr>
          <w:ilvl w:val="2"/>
          <w:numId w:val="17"/>
        </w:numPr>
        <w:rPr>
          <w:noProof/>
        </w:rPr>
      </w:pPr>
      <w:r>
        <w:rPr>
          <w:noProof/>
        </w:rPr>
        <w:t>I experienced smooth performance while moving around the space.</w:t>
      </w:r>
    </w:p>
    <w:p w14:paraId="23D88547" w14:textId="77777777" w:rsidR="000E6349" w:rsidRDefault="000E6349" w:rsidP="000E6349">
      <w:pPr>
        <w:pStyle w:val="Compact"/>
        <w:numPr>
          <w:ilvl w:val="2"/>
          <w:numId w:val="17"/>
        </w:numPr>
        <w:rPr>
          <w:noProof/>
        </w:rPr>
      </w:pPr>
      <w:r>
        <w:rPr>
          <w:noProof/>
        </w:rPr>
        <w:t>There was little or no lag when interacting or changing views.</w:t>
      </w:r>
    </w:p>
    <w:p w14:paraId="447DACC4" w14:textId="77777777" w:rsidR="000E6349" w:rsidRDefault="000E6349" w:rsidP="000E6349">
      <w:pPr>
        <w:pStyle w:val="Compact"/>
        <w:numPr>
          <w:ilvl w:val="2"/>
          <w:numId w:val="17"/>
        </w:numPr>
        <w:rPr>
          <w:noProof/>
        </w:rPr>
      </w:pPr>
      <w:r>
        <w:rPr>
          <w:noProof/>
        </w:rPr>
        <w:t>The system felt stable throughout the session.</w:t>
      </w:r>
    </w:p>
    <w:p w14:paraId="2459A8FB" w14:textId="77777777" w:rsidR="000E6349" w:rsidRDefault="000E6349" w:rsidP="000E6349">
      <w:pPr>
        <w:pStyle w:val="Compact"/>
        <w:numPr>
          <w:ilvl w:val="2"/>
          <w:numId w:val="17"/>
        </w:numPr>
        <w:rPr>
          <w:noProof/>
        </w:rPr>
      </w:pPr>
      <w:r>
        <w:rPr>
          <w:noProof/>
        </w:rPr>
        <w:t>I did not encounter any crashes or unexpected behaviour.</w:t>
      </w:r>
    </w:p>
    <w:p w14:paraId="1EB46D7E" w14:textId="77777777" w:rsidR="000E6349" w:rsidRDefault="000E6349" w:rsidP="000E6349">
      <w:pPr>
        <w:pStyle w:val="Compact"/>
        <w:numPr>
          <w:ilvl w:val="2"/>
          <w:numId w:val="17"/>
        </w:numPr>
        <w:rPr>
          <w:noProof/>
        </w:rPr>
      </w:pPr>
      <w:r>
        <w:rPr>
          <w:noProof/>
        </w:rPr>
        <w:lastRenderedPageBreak/>
        <w:t>The application responded well to all my inputs, even unusual ones.</w:t>
      </w:r>
    </w:p>
    <w:p w14:paraId="0AD9391E" w14:textId="77777777" w:rsidR="000E6349" w:rsidRDefault="000E6349" w:rsidP="000E6349">
      <w:pPr>
        <w:pStyle w:val="Compact"/>
        <w:numPr>
          <w:ilvl w:val="2"/>
          <w:numId w:val="17"/>
        </w:numPr>
        <w:rPr>
          <w:noProof/>
        </w:rPr>
      </w:pPr>
      <w:r>
        <w:rPr>
          <w:noProof/>
        </w:rPr>
        <w:t>I would trust this system to run consistently in a longer session.</w:t>
      </w:r>
    </w:p>
    <w:p w14:paraId="4A70EC2B" w14:textId="77777777" w:rsidR="000E6349" w:rsidRDefault="000E6349" w:rsidP="000E6349">
      <w:pPr>
        <w:pStyle w:val="Compact"/>
        <w:numPr>
          <w:ilvl w:val="1"/>
          <w:numId w:val="17"/>
        </w:numPr>
        <w:rPr>
          <w:noProof/>
        </w:rPr>
      </w:pPr>
      <w:r>
        <w:rPr>
          <w:noProof/>
        </w:rPr>
        <w:t>Do you have any comments to add about our system?</w:t>
      </w:r>
    </w:p>
    <w:p w14:paraId="69211745" w14:textId="77777777" w:rsidR="000E6349" w:rsidRDefault="000E6349" w:rsidP="000E6349">
      <w:pPr>
        <w:pStyle w:val="Compact"/>
        <w:rPr>
          <w:noProof/>
        </w:rPr>
      </w:pPr>
      <w:r>
        <w:rPr>
          <w:noProof/>
        </w:rPr>
        <w:t>Test 3:Navigation and Interaction Trial</w:t>
      </w:r>
    </w:p>
    <w:p w14:paraId="35869041" w14:textId="77777777" w:rsidR="000E6349" w:rsidRDefault="000E6349" w:rsidP="000E6349">
      <w:pPr>
        <w:pStyle w:val="Compact"/>
        <w:numPr>
          <w:ilvl w:val="1"/>
          <w:numId w:val="18"/>
        </w:numPr>
        <w:rPr>
          <w:noProof/>
        </w:rPr>
      </w:pPr>
      <w:r>
        <w:rPr>
          <w:noProof/>
        </w:rPr>
        <w:t>Please rate the following statements (1-10):</w:t>
      </w:r>
    </w:p>
    <w:p w14:paraId="0658CD75" w14:textId="77777777" w:rsidR="000E6349" w:rsidRDefault="000E6349" w:rsidP="000E6349">
      <w:pPr>
        <w:pStyle w:val="Compact"/>
        <w:numPr>
          <w:ilvl w:val="2"/>
          <w:numId w:val="18"/>
        </w:numPr>
        <w:rPr>
          <w:noProof/>
        </w:rPr>
      </w:pPr>
      <w:r>
        <w:rPr>
          <w:noProof/>
        </w:rPr>
        <w:t>I could navigate the environment without help.</w:t>
      </w:r>
    </w:p>
    <w:p w14:paraId="17CEABB1" w14:textId="77777777" w:rsidR="000E6349" w:rsidRDefault="000E6349" w:rsidP="000E6349">
      <w:pPr>
        <w:pStyle w:val="Compact"/>
        <w:numPr>
          <w:ilvl w:val="2"/>
          <w:numId w:val="18"/>
        </w:numPr>
        <w:rPr>
          <w:noProof/>
        </w:rPr>
      </w:pPr>
      <w:r>
        <w:rPr>
          <w:noProof/>
        </w:rPr>
        <w:t>I was able to start the concert performance on my own.</w:t>
      </w:r>
    </w:p>
    <w:p w14:paraId="6E9D62E4" w14:textId="77777777" w:rsidR="000E6349" w:rsidRDefault="000E6349" w:rsidP="000E6349">
      <w:pPr>
        <w:pStyle w:val="Compact"/>
        <w:numPr>
          <w:ilvl w:val="2"/>
          <w:numId w:val="18"/>
        </w:numPr>
        <w:rPr>
          <w:noProof/>
        </w:rPr>
      </w:pPr>
      <w:r>
        <w:rPr>
          <w:noProof/>
        </w:rPr>
        <w:t>The movement controls were easy to understand.</w:t>
      </w:r>
    </w:p>
    <w:p w14:paraId="26E7AA82" w14:textId="77777777" w:rsidR="000E6349" w:rsidRDefault="000E6349" w:rsidP="000E6349">
      <w:pPr>
        <w:pStyle w:val="Compact"/>
        <w:numPr>
          <w:ilvl w:val="2"/>
          <w:numId w:val="18"/>
        </w:numPr>
        <w:rPr>
          <w:noProof/>
        </w:rPr>
      </w:pPr>
      <w:r>
        <w:rPr>
          <w:noProof/>
        </w:rPr>
        <w:t>The camera control felt natural and responsive.</w:t>
      </w:r>
    </w:p>
    <w:p w14:paraId="20850370" w14:textId="77777777" w:rsidR="000E6349" w:rsidRDefault="000E6349" w:rsidP="000E6349">
      <w:pPr>
        <w:pStyle w:val="Compact"/>
        <w:numPr>
          <w:ilvl w:val="2"/>
          <w:numId w:val="18"/>
        </w:numPr>
        <w:rPr>
          <w:noProof/>
        </w:rPr>
      </w:pPr>
      <w:r>
        <w:rPr>
          <w:noProof/>
        </w:rPr>
        <w:t>I understood how to use the interaction features (e.g., clapping).</w:t>
      </w:r>
    </w:p>
    <w:p w14:paraId="29E19ABC" w14:textId="77777777" w:rsidR="000E6349" w:rsidRDefault="000E6349" w:rsidP="000E6349">
      <w:pPr>
        <w:pStyle w:val="Compact"/>
        <w:numPr>
          <w:ilvl w:val="2"/>
          <w:numId w:val="18"/>
        </w:numPr>
        <w:rPr>
          <w:noProof/>
        </w:rPr>
      </w:pPr>
      <w:r>
        <w:rPr>
          <w:noProof/>
        </w:rPr>
        <w:t>I found the teleportation system clear and useful.</w:t>
      </w:r>
    </w:p>
    <w:p w14:paraId="4EF9D6DE" w14:textId="77777777" w:rsidR="000E6349" w:rsidRDefault="000E6349" w:rsidP="000E6349">
      <w:pPr>
        <w:pStyle w:val="Compact"/>
        <w:numPr>
          <w:ilvl w:val="2"/>
          <w:numId w:val="18"/>
        </w:numPr>
        <w:rPr>
          <w:noProof/>
        </w:rPr>
      </w:pPr>
      <w:r>
        <w:rPr>
          <w:noProof/>
        </w:rPr>
        <w:t>I felt confident using the application without guidance.</w:t>
      </w:r>
    </w:p>
    <w:p w14:paraId="61B4E1CE" w14:textId="77777777" w:rsidR="000E6349" w:rsidRPr="005A393C" w:rsidRDefault="000E6349" w:rsidP="000E6349">
      <w:pPr>
        <w:pStyle w:val="Compact"/>
        <w:numPr>
          <w:ilvl w:val="1"/>
          <w:numId w:val="18"/>
        </w:numPr>
        <w:rPr>
          <w:highlight w:val="yellow"/>
        </w:rPr>
      </w:pPr>
      <w:r>
        <w:rPr>
          <w:noProof/>
        </w:rPr>
        <w:t>Do you have any comments to add about our system?</w:t>
      </w:r>
    </w:p>
    <w:p w14:paraId="16789D4B" w14:textId="77777777" w:rsidR="000E6349" w:rsidRPr="00892ECE" w:rsidRDefault="000E6349" w:rsidP="00892ECE"/>
    <w:sectPr w:rsidR="000E6349" w:rsidRPr="00892ECE">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6E3E47" w14:textId="77777777" w:rsidR="007B7883" w:rsidRDefault="007B7883" w:rsidP="001024B6">
      <w:pPr>
        <w:spacing w:after="0" w:line="240" w:lineRule="auto"/>
      </w:pPr>
      <w:r>
        <w:separator/>
      </w:r>
    </w:p>
  </w:endnote>
  <w:endnote w:type="continuationSeparator" w:id="0">
    <w:p w14:paraId="750E52CF" w14:textId="77777777" w:rsidR="007B7883" w:rsidRDefault="007B7883" w:rsidP="00102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CED25F" w14:textId="77777777" w:rsidR="007B7883" w:rsidRDefault="007B7883" w:rsidP="001024B6">
      <w:pPr>
        <w:spacing w:after="0" w:line="240" w:lineRule="auto"/>
      </w:pPr>
      <w:r>
        <w:separator/>
      </w:r>
    </w:p>
  </w:footnote>
  <w:footnote w:type="continuationSeparator" w:id="0">
    <w:p w14:paraId="294120CE" w14:textId="77777777" w:rsidR="007B7883" w:rsidRDefault="007B7883" w:rsidP="001024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1BCEF" w14:textId="1E34F7D5" w:rsidR="001024B6" w:rsidRDefault="001024B6">
    <w:pPr>
      <w:pStyle w:val="Header"/>
    </w:pPr>
    <w:r>
      <w:t>Evalua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46CB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732296B"/>
    <w:multiLevelType w:val="hybridMultilevel"/>
    <w:tmpl w:val="3D44EE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F086C"/>
    <w:multiLevelType w:val="hybridMultilevel"/>
    <w:tmpl w:val="7B700F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0B5DC3"/>
    <w:multiLevelType w:val="hybridMultilevel"/>
    <w:tmpl w:val="7862E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6542AB"/>
    <w:multiLevelType w:val="hybridMultilevel"/>
    <w:tmpl w:val="B8704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782A9B"/>
    <w:multiLevelType w:val="hybridMultilevel"/>
    <w:tmpl w:val="8C88C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5B7340"/>
    <w:multiLevelType w:val="hybridMultilevel"/>
    <w:tmpl w:val="7568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7F4C72"/>
    <w:multiLevelType w:val="multilevel"/>
    <w:tmpl w:val="0CBE137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6881FF0"/>
    <w:multiLevelType w:val="hybridMultilevel"/>
    <w:tmpl w:val="CC206AC2"/>
    <w:lvl w:ilvl="0" w:tplc="302A1BFA">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E93032"/>
    <w:multiLevelType w:val="hybridMultilevel"/>
    <w:tmpl w:val="DB828A5C"/>
    <w:lvl w:ilvl="0" w:tplc="302A1BFA">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D742181"/>
    <w:multiLevelType w:val="hybridMultilevel"/>
    <w:tmpl w:val="EE3CF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B925CB"/>
    <w:multiLevelType w:val="hybridMultilevel"/>
    <w:tmpl w:val="30FA5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130E05"/>
    <w:multiLevelType w:val="hybridMultilevel"/>
    <w:tmpl w:val="CDF27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5474856"/>
    <w:multiLevelType w:val="hybridMultilevel"/>
    <w:tmpl w:val="B8228858"/>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4" w15:restartNumberingAfterBreak="0">
    <w:nsid w:val="60264CF3"/>
    <w:multiLevelType w:val="hybridMultilevel"/>
    <w:tmpl w:val="AF6EC2BE"/>
    <w:lvl w:ilvl="0" w:tplc="08090001">
      <w:start w:val="1"/>
      <w:numFmt w:val="bullet"/>
      <w:lvlText w:val=""/>
      <w:lvlJc w:val="left"/>
      <w:pPr>
        <w:ind w:left="1200" w:hanging="360"/>
      </w:pPr>
      <w:rPr>
        <w:rFonts w:ascii="Symbol" w:hAnsi="Symbol"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5" w15:restartNumberingAfterBreak="0">
    <w:nsid w:val="66772326"/>
    <w:multiLevelType w:val="hybridMultilevel"/>
    <w:tmpl w:val="4648B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CD551C2"/>
    <w:multiLevelType w:val="hybridMultilevel"/>
    <w:tmpl w:val="781AE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571182"/>
    <w:multiLevelType w:val="hybridMultilevel"/>
    <w:tmpl w:val="28801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32958127">
    <w:abstractNumId w:val="7"/>
  </w:num>
  <w:num w:numId="2" w16cid:durableId="217204580">
    <w:abstractNumId w:val="8"/>
  </w:num>
  <w:num w:numId="3" w16cid:durableId="1833905371">
    <w:abstractNumId w:val="17"/>
  </w:num>
  <w:num w:numId="4" w16cid:durableId="2122676014">
    <w:abstractNumId w:val="14"/>
  </w:num>
  <w:num w:numId="5" w16cid:durableId="208297428">
    <w:abstractNumId w:val="12"/>
  </w:num>
  <w:num w:numId="6" w16cid:durableId="1228027276">
    <w:abstractNumId w:val="9"/>
  </w:num>
  <w:num w:numId="7" w16cid:durableId="1550070775">
    <w:abstractNumId w:val="11"/>
  </w:num>
  <w:num w:numId="8" w16cid:durableId="2047363368">
    <w:abstractNumId w:val="6"/>
  </w:num>
  <w:num w:numId="9" w16cid:durableId="1235966616">
    <w:abstractNumId w:val="13"/>
  </w:num>
  <w:num w:numId="10" w16cid:durableId="1819029965">
    <w:abstractNumId w:val="10"/>
  </w:num>
  <w:num w:numId="11" w16cid:durableId="1785155559">
    <w:abstractNumId w:val="5"/>
  </w:num>
  <w:num w:numId="12" w16cid:durableId="1237090202">
    <w:abstractNumId w:val="16"/>
  </w:num>
  <w:num w:numId="13" w16cid:durableId="170490992">
    <w:abstractNumId w:val="4"/>
  </w:num>
  <w:num w:numId="14" w16cid:durableId="1878351528">
    <w:abstractNumId w:val="0"/>
  </w:num>
  <w:num w:numId="15" w16cid:durableId="1311399143">
    <w:abstractNumId w:val="15"/>
  </w:num>
  <w:num w:numId="16" w16cid:durableId="1047534263">
    <w:abstractNumId w:val="3"/>
  </w:num>
  <w:num w:numId="17" w16cid:durableId="857046071">
    <w:abstractNumId w:val="2"/>
  </w:num>
  <w:num w:numId="18" w16cid:durableId="21138893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24B6"/>
    <w:rsid w:val="0005355C"/>
    <w:rsid w:val="000569E9"/>
    <w:rsid w:val="00090F39"/>
    <w:rsid w:val="000A5CDF"/>
    <w:rsid w:val="000E4129"/>
    <w:rsid w:val="000E6349"/>
    <w:rsid w:val="001024B6"/>
    <w:rsid w:val="00132D26"/>
    <w:rsid w:val="00161F5A"/>
    <w:rsid w:val="00172EFA"/>
    <w:rsid w:val="001E1EEC"/>
    <w:rsid w:val="002770FB"/>
    <w:rsid w:val="002E3EF7"/>
    <w:rsid w:val="0035784A"/>
    <w:rsid w:val="003736FF"/>
    <w:rsid w:val="00386A18"/>
    <w:rsid w:val="003A265F"/>
    <w:rsid w:val="003F41AA"/>
    <w:rsid w:val="0040089D"/>
    <w:rsid w:val="0042373F"/>
    <w:rsid w:val="00434957"/>
    <w:rsid w:val="00454F86"/>
    <w:rsid w:val="004E216F"/>
    <w:rsid w:val="00545781"/>
    <w:rsid w:val="006230A6"/>
    <w:rsid w:val="006679B7"/>
    <w:rsid w:val="006F6833"/>
    <w:rsid w:val="0073513C"/>
    <w:rsid w:val="00782B19"/>
    <w:rsid w:val="007B7883"/>
    <w:rsid w:val="007F5752"/>
    <w:rsid w:val="007F689B"/>
    <w:rsid w:val="0080315D"/>
    <w:rsid w:val="00812615"/>
    <w:rsid w:val="00852A64"/>
    <w:rsid w:val="00892ECE"/>
    <w:rsid w:val="0090713B"/>
    <w:rsid w:val="00925F59"/>
    <w:rsid w:val="009733E7"/>
    <w:rsid w:val="00991635"/>
    <w:rsid w:val="00995558"/>
    <w:rsid w:val="00A147BF"/>
    <w:rsid w:val="00A96691"/>
    <w:rsid w:val="00B9566F"/>
    <w:rsid w:val="00C1174A"/>
    <w:rsid w:val="00C54E03"/>
    <w:rsid w:val="00D42BF1"/>
    <w:rsid w:val="00D6214A"/>
    <w:rsid w:val="00D63D8C"/>
    <w:rsid w:val="00D82356"/>
    <w:rsid w:val="00D91EBC"/>
    <w:rsid w:val="00E03834"/>
    <w:rsid w:val="00E4559E"/>
    <w:rsid w:val="00E70E6D"/>
    <w:rsid w:val="00EF7A83"/>
    <w:rsid w:val="00F271C1"/>
    <w:rsid w:val="00FE37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6323C"/>
  <w15:chartTrackingRefBased/>
  <w15:docId w15:val="{418A7A38-737C-4CC0-9999-4B2064F33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24B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024B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024B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1024B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024B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024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024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024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024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4B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024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024B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1024B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024B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024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024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024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024B6"/>
    <w:rPr>
      <w:rFonts w:eastAsiaTheme="majorEastAsia" w:cstheme="majorBidi"/>
      <w:color w:val="272727" w:themeColor="text1" w:themeTint="D8"/>
    </w:rPr>
  </w:style>
  <w:style w:type="paragraph" w:styleId="Title">
    <w:name w:val="Title"/>
    <w:basedOn w:val="Normal"/>
    <w:next w:val="Normal"/>
    <w:link w:val="TitleChar"/>
    <w:uiPriority w:val="10"/>
    <w:qFormat/>
    <w:rsid w:val="001024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24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24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24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024B6"/>
    <w:pPr>
      <w:spacing w:before="160"/>
      <w:jc w:val="center"/>
    </w:pPr>
    <w:rPr>
      <w:i/>
      <w:iCs/>
      <w:color w:val="404040" w:themeColor="text1" w:themeTint="BF"/>
    </w:rPr>
  </w:style>
  <w:style w:type="character" w:customStyle="1" w:styleId="QuoteChar">
    <w:name w:val="Quote Char"/>
    <w:basedOn w:val="DefaultParagraphFont"/>
    <w:link w:val="Quote"/>
    <w:uiPriority w:val="29"/>
    <w:rsid w:val="001024B6"/>
    <w:rPr>
      <w:i/>
      <w:iCs/>
      <w:color w:val="404040" w:themeColor="text1" w:themeTint="BF"/>
    </w:rPr>
  </w:style>
  <w:style w:type="paragraph" w:styleId="ListParagraph">
    <w:name w:val="List Paragraph"/>
    <w:basedOn w:val="Normal"/>
    <w:uiPriority w:val="34"/>
    <w:qFormat/>
    <w:rsid w:val="001024B6"/>
    <w:pPr>
      <w:ind w:left="720"/>
      <w:contextualSpacing/>
    </w:pPr>
  </w:style>
  <w:style w:type="character" w:styleId="IntenseEmphasis">
    <w:name w:val="Intense Emphasis"/>
    <w:basedOn w:val="DefaultParagraphFont"/>
    <w:uiPriority w:val="21"/>
    <w:qFormat/>
    <w:rsid w:val="001024B6"/>
    <w:rPr>
      <w:i/>
      <w:iCs/>
      <w:color w:val="2F5496" w:themeColor="accent1" w:themeShade="BF"/>
    </w:rPr>
  </w:style>
  <w:style w:type="paragraph" w:styleId="IntenseQuote">
    <w:name w:val="Intense Quote"/>
    <w:basedOn w:val="Normal"/>
    <w:next w:val="Normal"/>
    <w:link w:val="IntenseQuoteChar"/>
    <w:uiPriority w:val="30"/>
    <w:qFormat/>
    <w:rsid w:val="001024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024B6"/>
    <w:rPr>
      <w:i/>
      <w:iCs/>
      <w:color w:val="2F5496" w:themeColor="accent1" w:themeShade="BF"/>
    </w:rPr>
  </w:style>
  <w:style w:type="character" w:styleId="IntenseReference">
    <w:name w:val="Intense Reference"/>
    <w:basedOn w:val="DefaultParagraphFont"/>
    <w:uiPriority w:val="32"/>
    <w:qFormat/>
    <w:rsid w:val="001024B6"/>
    <w:rPr>
      <w:b/>
      <w:bCs/>
      <w:smallCaps/>
      <w:color w:val="2F5496" w:themeColor="accent1" w:themeShade="BF"/>
      <w:spacing w:val="5"/>
    </w:rPr>
  </w:style>
  <w:style w:type="paragraph" w:styleId="Header">
    <w:name w:val="header"/>
    <w:basedOn w:val="Normal"/>
    <w:link w:val="HeaderChar"/>
    <w:uiPriority w:val="99"/>
    <w:unhideWhenUsed/>
    <w:rsid w:val="001024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24B6"/>
  </w:style>
  <w:style w:type="paragraph" w:styleId="Footer">
    <w:name w:val="footer"/>
    <w:basedOn w:val="Normal"/>
    <w:link w:val="FooterChar"/>
    <w:uiPriority w:val="99"/>
    <w:unhideWhenUsed/>
    <w:rsid w:val="001024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24B6"/>
  </w:style>
  <w:style w:type="paragraph" w:styleId="NoSpacing">
    <w:name w:val="No Spacing"/>
    <w:uiPriority w:val="1"/>
    <w:qFormat/>
    <w:rsid w:val="00161F5A"/>
    <w:pPr>
      <w:spacing w:after="0" w:line="240" w:lineRule="auto"/>
    </w:pPr>
  </w:style>
  <w:style w:type="paragraph" w:styleId="BodyText">
    <w:name w:val="Body Text"/>
    <w:basedOn w:val="Normal"/>
    <w:link w:val="BodyTextChar"/>
    <w:qFormat/>
    <w:rsid w:val="00E70E6D"/>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E70E6D"/>
    <w:rPr>
      <w:rFonts w:eastAsiaTheme="minorHAnsi"/>
      <w:kern w:val="0"/>
      <w:lang w:val="en-US" w:eastAsia="en-US"/>
      <w14:ligatures w14:val="none"/>
    </w:rPr>
  </w:style>
  <w:style w:type="paragraph" w:customStyle="1" w:styleId="Compact">
    <w:name w:val="Compact"/>
    <w:basedOn w:val="BodyText"/>
    <w:qFormat/>
    <w:rsid w:val="00E70E6D"/>
    <w:pPr>
      <w:spacing w:before="36" w:after="36"/>
    </w:pPr>
  </w:style>
  <w:style w:type="paragraph" w:styleId="NormalWeb">
    <w:name w:val="Normal (Web)"/>
    <w:basedOn w:val="Normal"/>
    <w:uiPriority w:val="99"/>
    <w:semiHidden/>
    <w:unhideWhenUsed/>
    <w:rsid w:val="007F689B"/>
    <w:rPr>
      <w:rFonts w:ascii="Times New Roman" w:hAnsi="Times New Roman" w:cs="Times New Roman"/>
    </w:rPr>
  </w:style>
  <w:style w:type="paragraph" w:styleId="Caption">
    <w:name w:val="caption"/>
    <w:basedOn w:val="Normal"/>
    <w:next w:val="Normal"/>
    <w:uiPriority w:val="35"/>
    <w:unhideWhenUsed/>
    <w:qFormat/>
    <w:rsid w:val="000E412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744779">
      <w:bodyDiv w:val="1"/>
      <w:marLeft w:val="0"/>
      <w:marRight w:val="0"/>
      <w:marTop w:val="0"/>
      <w:marBottom w:val="0"/>
      <w:divBdr>
        <w:top w:val="none" w:sz="0" w:space="0" w:color="auto"/>
        <w:left w:val="none" w:sz="0" w:space="0" w:color="auto"/>
        <w:bottom w:val="none" w:sz="0" w:space="0" w:color="auto"/>
        <w:right w:val="none" w:sz="0" w:space="0" w:color="auto"/>
      </w:divBdr>
    </w:div>
    <w:div w:id="113990149">
      <w:bodyDiv w:val="1"/>
      <w:marLeft w:val="0"/>
      <w:marRight w:val="0"/>
      <w:marTop w:val="0"/>
      <w:marBottom w:val="0"/>
      <w:divBdr>
        <w:top w:val="none" w:sz="0" w:space="0" w:color="auto"/>
        <w:left w:val="none" w:sz="0" w:space="0" w:color="auto"/>
        <w:bottom w:val="none" w:sz="0" w:space="0" w:color="auto"/>
        <w:right w:val="none" w:sz="0" w:space="0" w:color="auto"/>
      </w:divBdr>
    </w:div>
    <w:div w:id="219243717">
      <w:bodyDiv w:val="1"/>
      <w:marLeft w:val="0"/>
      <w:marRight w:val="0"/>
      <w:marTop w:val="0"/>
      <w:marBottom w:val="0"/>
      <w:divBdr>
        <w:top w:val="none" w:sz="0" w:space="0" w:color="auto"/>
        <w:left w:val="none" w:sz="0" w:space="0" w:color="auto"/>
        <w:bottom w:val="none" w:sz="0" w:space="0" w:color="auto"/>
        <w:right w:val="none" w:sz="0" w:space="0" w:color="auto"/>
      </w:divBdr>
    </w:div>
    <w:div w:id="285084317">
      <w:bodyDiv w:val="1"/>
      <w:marLeft w:val="0"/>
      <w:marRight w:val="0"/>
      <w:marTop w:val="0"/>
      <w:marBottom w:val="0"/>
      <w:divBdr>
        <w:top w:val="none" w:sz="0" w:space="0" w:color="auto"/>
        <w:left w:val="none" w:sz="0" w:space="0" w:color="auto"/>
        <w:bottom w:val="none" w:sz="0" w:space="0" w:color="auto"/>
        <w:right w:val="none" w:sz="0" w:space="0" w:color="auto"/>
      </w:divBdr>
    </w:div>
    <w:div w:id="649137705">
      <w:bodyDiv w:val="1"/>
      <w:marLeft w:val="0"/>
      <w:marRight w:val="0"/>
      <w:marTop w:val="0"/>
      <w:marBottom w:val="0"/>
      <w:divBdr>
        <w:top w:val="none" w:sz="0" w:space="0" w:color="auto"/>
        <w:left w:val="none" w:sz="0" w:space="0" w:color="auto"/>
        <w:bottom w:val="none" w:sz="0" w:space="0" w:color="auto"/>
        <w:right w:val="none" w:sz="0" w:space="0" w:color="auto"/>
      </w:divBdr>
    </w:div>
    <w:div w:id="772285185">
      <w:bodyDiv w:val="1"/>
      <w:marLeft w:val="0"/>
      <w:marRight w:val="0"/>
      <w:marTop w:val="0"/>
      <w:marBottom w:val="0"/>
      <w:divBdr>
        <w:top w:val="none" w:sz="0" w:space="0" w:color="auto"/>
        <w:left w:val="none" w:sz="0" w:space="0" w:color="auto"/>
        <w:bottom w:val="none" w:sz="0" w:space="0" w:color="auto"/>
        <w:right w:val="none" w:sz="0" w:space="0" w:color="auto"/>
      </w:divBdr>
    </w:div>
    <w:div w:id="996374695">
      <w:bodyDiv w:val="1"/>
      <w:marLeft w:val="0"/>
      <w:marRight w:val="0"/>
      <w:marTop w:val="0"/>
      <w:marBottom w:val="0"/>
      <w:divBdr>
        <w:top w:val="none" w:sz="0" w:space="0" w:color="auto"/>
        <w:left w:val="none" w:sz="0" w:space="0" w:color="auto"/>
        <w:bottom w:val="none" w:sz="0" w:space="0" w:color="auto"/>
        <w:right w:val="none" w:sz="0" w:space="0" w:color="auto"/>
      </w:divBdr>
    </w:div>
    <w:div w:id="1360855135">
      <w:bodyDiv w:val="1"/>
      <w:marLeft w:val="0"/>
      <w:marRight w:val="0"/>
      <w:marTop w:val="0"/>
      <w:marBottom w:val="0"/>
      <w:divBdr>
        <w:top w:val="none" w:sz="0" w:space="0" w:color="auto"/>
        <w:left w:val="none" w:sz="0" w:space="0" w:color="auto"/>
        <w:bottom w:val="none" w:sz="0" w:space="0" w:color="auto"/>
        <w:right w:val="none" w:sz="0" w:space="0" w:color="auto"/>
      </w:divBdr>
    </w:div>
    <w:div w:id="1721200174">
      <w:bodyDiv w:val="1"/>
      <w:marLeft w:val="0"/>
      <w:marRight w:val="0"/>
      <w:marTop w:val="0"/>
      <w:marBottom w:val="0"/>
      <w:divBdr>
        <w:top w:val="none" w:sz="0" w:space="0" w:color="auto"/>
        <w:left w:val="none" w:sz="0" w:space="0" w:color="auto"/>
        <w:bottom w:val="none" w:sz="0" w:space="0" w:color="auto"/>
        <w:right w:val="none" w:sz="0" w:space="0" w:color="auto"/>
      </w:divBdr>
    </w:div>
    <w:div w:id="1811022927">
      <w:bodyDiv w:val="1"/>
      <w:marLeft w:val="0"/>
      <w:marRight w:val="0"/>
      <w:marTop w:val="0"/>
      <w:marBottom w:val="0"/>
      <w:divBdr>
        <w:top w:val="none" w:sz="0" w:space="0" w:color="auto"/>
        <w:left w:val="none" w:sz="0" w:space="0" w:color="auto"/>
        <w:bottom w:val="none" w:sz="0" w:space="0" w:color="auto"/>
        <w:right w:val="none" w:sz="0" w:space="0" w:color="auto"/>
      </w:divBdr>
    </w:div>
    <w:div w:id="1848785750">
      <w:bodyDiv w:val="1"/>
      <w:marLeft w:val="0"/>
      <w:marRight w:val="0"/>
      <w:marTop w:val="0"/>
      <w:marBottom w:val="0"/>
      <w:divBdr>
        <w:top w:val="none" w:sz="0" w:space="0" w:color="auto"/>
        <w:left w:val="none" w:sz="0" w:space="0" w:color="auto"/>
        <w:bottom w:val="none" w:sz="0" w:space="0" w:color="auto"/>
        <w:right w:val="none" w:sz="0" w:space="0" w:color="auto"/>
      </w:divBdr>
    </w:div>
    <w:div w:id="1858040666">
      <w:bodyDiv w:val="1"/>
      <w:marLeft w:val="0"/>
      <w:marRight w:val="0"/>
      <w:marTop w:val="0"/>
      <w:marBottom w:val="0"/>
      <w:divBdr>
        <w:top w:val="none" w:sz="0" w:space="0" w:color="auto"/>
        <w:left w:val="none" w:sz="0" w:space="0" w:color="auto"/>
        <w:bottom w:val="none" w:sz="0" w:space="0" w:color="auto"/>
        <w:right w:val="none" w:sz="0" w:space="0" w:color="auto"/>
      </w:divBdr>
    </w:div>
    <w:div w:id="1961836094">
      <w:bodyDiv w:val="1"/>
      <w:marLeft w:val="0"/>
      <w:marRight w:val="0"/>
      <w:marTop w:val="0"/>
      <w:marBottom w:val="0"/>
      <w:divBdr>
        <w:top w:val="none" w:sz="0" w:space="0" w:color="auto"/>
        <w:left w:val="none" w:sz="0" w:space="0" w:color="auto"/>
        <w:bottom w:val="none" w:sz="0" w:space="0" w:color="auto"/>
        <w:right w:val="none" w:sz="0" w:space="0" w:color="auto"/>
      </w:divBdr>
    </w:div>
    <w:div w:id="2020306958">
      <w:bodyDiv w:val="1"/>
      <w:marLeft w:val="0"/>
      <w:marRight w:val="0"/>
      <w:marTop w:val="0"/>
      <w:marBottom w:val="0"/>
      <w:divBdr>
        <w:top w:val="none" w:sz="0" w:space="0" w:color="auto"/>
        <w:left w:val="none" w:sz="0" w:space="0" w:color="auto"/>
        <w:bottom w:val="none" w:sz="0" w:space="0" w:color="auto"/>
        <w:right w:val="none" w:sz="0" w:space="0" w:color="auto"/>
      </w:divBdr>
    </w:div>
    <w:div w:id="208255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4FD06-9E30-4280-9DA2-AD13E2691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9</TotalTime>
  <Pages>8</Pages>
  <Words>1411</Words>
  <Characters>804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Christopher</dc:creator>
  <cp:keywords/>
  <dc:description/>
  <cp:lastModifiedBy>Ogunnupebi, Demilade O.</cp:lastModifiedBy>
  <cp:revision>21</cp:revision>
  <dcterms:created xsi:type="dcterms:W3CDTF">2025-03-18T10:26:00Z</dcterms:created>
  <dcterms:modified xsi:type="dcterms:W3CDTF">2025-03-27T17:25:00Z</dcterms:modified>
</cp:coreProperties>
</file>